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74EAA" w14:textId="77777777" w:rsidR="002B456C" w:rsidRPr="00560475" w:rsidRDefault="002B456C" w:rsidP="00CC30EE">
      <w:r w:rsidRPr="00560475">
        <w:t xml:space="preserve">AAAASF developed this worksheet as a supplement to the AAAASF Surveyor Handbook utilizing the </w:t>
      </w:r>
      <w:hyperlink r:id="rId10">
        <w:r w:rsidRPr="00560475">
          <w:rPr>
            <w:rStyle w:val="Hyperlink"/>
          </w:rPr>
          <w:t>evolving guidance from the CDC</w:t>
        </w:r>
      </w:hyperlink>
      <w:r w:rsidRPr="00560475">
        <w:t>.  Surveyors and facility staff are to use this worksheet to validate that:</w:t>
      </w:r>
    </w:p>
    <w:p w14:paraId="10F1B0F1" w14:textId="77777777" w:rsidR="002B456C" w:rsidRPr="00560475" w:rsidRDefault="002B456C" w:rsidP="00CC30EE">
      <w:pPr>
        <w:numPr>
          <w:ilvl w:val="0"/>
          <w:numId w:val="2"/>
        </w:numPr>
      </w:pPr>
      <w:r w:rsidRPr="00560475">
        <w:t xml:space="preserve">The facility has implemented appropriate policies &amp; protocols addressing the enhanced infection control concerns related to COVID-19 utilizing guidance from the CDC and the State/local Department of Health. </w:t>
      </w:r>
    </w:p>
    <w:p w14:paraId="231DD795" w14:textId="77777777" w:rsidR="002B456C" w:rsidRPr="00560475" w:rsidRDefault="002B456C" w:rsidP="00CC30EE">
      <w:pPr>
        <w:numPr>
          <w:ilvl w:val="0"/>
          <w:numId w:val="2"/>
        </w:numPr>
      </w:pPr>
      <w:r w:rsidRPr="00560475">
        <w:t>That the facility has provided training for relevant staff, and that staff has implemented these protocols consistently.</w:t>
      </w:r>
    </w:p>
    <w:p w14:paraId="4AE4344A" w14:textId="77777777" w:rsidR="002B456C" w:rsidRPr="00560475" w:rsidRDefault="002B456C" w:rsidP="002B456C">
      <w:pPr>
        <w:numPr>
          <w:ilvl w:val="0"/>
          <w:numId w:val="2"/>
        </w:numPr>
      </w:pPr>
      <w:r w:rsidRPr="00560475">
        <w:t>That the facility management has ensured compliance with the written protocols using documented routine audits, as appropriate</w:t>
      </w:r>
    </w:p>
    <w:tbl>
      <w:tblPr>
        <w:tblStyle w:val="TableGrid"/>
        <w:tblW w:w="1512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4680"/>
        <w:gridCol w:w="3870"/>
        <w:gridCol w:w="1530"/>
        <w:gridCol w:w="1170"/>
        <w:gridCol w:w="3870"/>
      </w:tblGrid>
      <w:tr w:rsidR="003C6AC2" w14:paraId="2C2DF7C6" w14:textId="77777777" w:rsidTr="009E72DF">
        <w:trPr>
          <w:tblHeader/>
        </w:trPr>
        <w:tc>
          <w:tcPr>
            <w:tcW w:w="4680" w:type="dxa"/>
            <w:shd w:val="clear" w:color="auto" w:fill="auto"/>
            <w:vAlign w:val="center"/>
          </w:tcPr>
          <w:p w14:paraId="4BCE43E5" w14:textId="4727943F" w:rsidR="003C6AC2" w:rsidRPr="00E51966" w:rsidRDefault="003C6AC2" w:rsidP="00E41E5C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Name: </w:t>
            </w:r>
            <w:sdt>
              <w:sdtPr>
                <w:rPr>
                  <w:b/>
                  <w:bCs/>
                  <w:color w:val="AEAAAA" w:themeColor="background2" w:themeShade="BF"/>
                </w:rPr>
                <w:id w:val="-299612088"/>
                <w:placeholder>
                  <w:docPart w:val="50DC785C96F54A25A7EED8572261BA89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Name.</w:t>
                </w:r>
              </w:sdtContent>
            </w:sdt>
          </w:p>
        </w:tc>
        <w:tc>
          <w:tcPr>
            <w:tcW w:w="3870" w:type="dxa"/>
            <w:shd w:val="clear" w:color="auto" w:fill="auto"/>
            <w:vAlign w:val="center"/>
          </w:tcPr>
          <w:p w14:paraId="430F7691" w14:textId="0BB8A2F0" w:rsidR="003C6AC2" w:rsidRPr="00E51966" w:rsidRDefault="003C6AC2" w:rsidP="00E41E5C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ID: </w:t>
            </w:r>
            <w:sdt>
              <w:sdtPr>
                <w:rPr>
                  <w:b/>
                  <w:bCs/>
                </w:rPr>
                <w:id w:val="-2097925649"/>
                <w:placeholder>
                  <w:docPart w:val="96B92A86A1A644C3B22D9B3FD5BD7324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ID</w:t>
                </w:r>
              </w:sdtContent>
            </w:sdt>
          </w:p>
        </w:tc>
        <w:tc>
          <w:tcPr>
            <w:tcW w:w="2700" w:type="dxa"/>
            <w:gridSpan w:val="2"/>
            <w:shd w:val="clear" w:color="auto" w:fill="auto"/>
            <w:vAlign w:val="center"/>
          </w:tcPr>
          <w:p w14:paraId="33E443E2" w14:textId="103162D7" w:rsidR="003C6AC2" w:rsidRPr="00E51966" w:rsidRDefault="003C6AC2" w:rsidP="00E41E5C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Date: </w:t>
            </w:r>
            <w:sdt>
              <w:sdtPr>
                <w:rPr>
                  <w:b/>
                  <w:bCs/>
                </w:rPr>
                <w:id w:val="-1534028183"/>
                <w:placeholder>
                  <w:docPart w:val="9A50C4B6575249B9824D3F1A8AE3E77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Date</w:t>
                </w:r>
              </w:sdtContent>
            </w:sdt>
          </w:p>
        </w:tc>
        <w:tc>
          <w:tcPr>
            <w:tcW w:w="3870" w:type="dxa"/>
            <w:shd w:val="clear" w:color="auto" w:fill="auto"/>
            <w:vAlign w:val="center"/>
          </w:tcPr>
          <w:p w14:paraId="570D16BB" w14:textId="743072DA" w:rsidR="003C6AC2" w:rsidRPr="00E51966" w:rsidRDefault="004B1E12" w:rsidP="00E41E5C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Surveyor: </w:t>
            </w:r>
            <w:sdt>
              <w:sdtPr>
                <w:rPr>
                  <w:b/>
                  <w:bCs/>
                </w:rPr>
                <w:id w:val="1914039007"/>
                <w:placeholder>
                  <w:docPart w:val="34EDF71A118F412782F5331854A56A44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Surveyor Name</w:t>
                </w:r>
              </w:sdtContent>
            </w:sdt>
          </w:p>
        </w:tc>
      </w:tr>
      <w:tr w:rsidR="00DE7220" w14:paraId="11CBB5E2" w14:textId="77777777" w:rsidTr="4ED4EB70">
        <w:trPr>
          <w:tblHeader/>
        </w:trPr>
        <w:tc>
          <w:tcPr>
            <w:tcW w:w="4680" w:type="dxa"/>
            <w:shd w:val="clear" w:color="auto" w:fill="8EAADB" w:themeFill="accent1" w:themeFillTint="99"/>
            <w:vAlign w:val="center"/>
          </w:tcPr>
          <w:p w14:paraId="4043D0F3" w14:textId="77777777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Requireme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04B3C6B5" w14:textId="77777777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Surveyor Guidance</w:t>
            </w:r>
          </w:p>
        </w:tc>
        <w:tc>
          <w:tcPr>
            <w:tcW w:w="1530" w:type="dxa"/>
            <w:shd w:val="clear" w:color="auto" w:fill="8EAADB" w:themeFill="accent1" w:themeFillTint="99"/>
            <w:vAlign w:val="center"/>
          </w:tcPr>
          <w:p w14:paraId="7FDACBB7" w14:textId="093F71FF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Standard</w:t>
            </w:r>
          </w:p>
        </w:tc>
        <w:tc>
          <w:tcPr>
            <w:tcW w:w="1170" w:type="dxa"/>
            <w:shd w:val="clear" w:color="auto" w:fill="8EAADB" w:themeFill="accent1" w:themeFillTint="99"/>
            <w:vAlign w:val="center"/>
          </w:tcPr>
          <w:p w14:paraId="07C63401" w14:textId="71AAEEA2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Complia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59C5BC0A" w14:textId="77777777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Surveyor Comments/Notes</w:t>
            </w:r>
          </w:p>
        </w:tc>
      </w:tr>
      <w:tr w:rsidR="00DE7220" w14:paraId="506763EF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4F0D684E" w14:textId="77777777" w:rsidR="00DE7220" w:rsidRPr="00E51966" w:rsidRDefault="00DE7220" w:rsidP="00E41E5C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POLICIES &amp; PROCEDURES</w:t>
            </w:r>
          </w:p>
        </w:tc>
      </w:tr>
      <w:tr w:rsidR="009F0031" w14:paraId="2D29576B" w14:textId="77777777" w:rsidTr="4ED4EB70">
        <w:tc>
          <w:tcPr>
            <w:tcW w:w="4680" w:type="dxa"/>
            <w:shd w:val="clear" w:color="auto" w:fill="auto"/>
          </w:tcPr>
          <w:p w14:paraId="20D83334" w14:textId="77777777" w:rsidR="002B5EEB" w:rsidRPr="00560475" w:rsidRDefault="002B5EEB" w:rsidP="002B5EEB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have a policy/procedure for screening all staff, patients and visitors entering the facility. This policy must include:</w:t>
            </w:r>
          </w:p>
          <w:p w14:paraId="21310392" w14:textId="77777777" w:rsidR="002B5EEB" w:rsidRPr="00560475" w:rsidRDefault="002B5EEB" w:rsidP="002B5EEB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Health questions related to signs or symptoms of COVID.</w:t>
            </w:r>
          </w:p>
          <w:p w14:paraId="7062BBEC" w14:textId="77777777" w:rsidR="002B5EEB" w:rsidRPr="00560475" w:rsidRDefault="002B5EEB" w:rsidP="002B5EEB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Temperature.</w:t>
            </w:r>
          </w:p>
          <w:p w14:paraId="16D03C4E" w14:textId="77777777" w:rsidR="002B5EEB" w:rsidRPr="00560475" w:rsidRDefault="002B5EEB" w:rsidP="002B5EEB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cent exposure questions.</w:t>
            </w:r>
          </w:p>
          <w:p w14:paraId="7B9E057D" w14:textId="77777777" w:rsidR="009F0031" w:rsidRPr="00E51966" w:rsidRDefault="009F0031" w:rsidP="009F0031"/>
        </w:tc>
        <w:tc>
          <w:tcPr>
            <w:tcW w:w="3870" w:type="dxa"/>
            <w:shd w:val="clear" w:color="auto" w:fill="auto"/>
          </w:tcPr>
          <w:p w14:paraId="6A3D71A9" w14:textId="77777777" w:rsidR="00C1126C" w:rsidRPr="00560475" w:rsidRDefault="00C1126C" w:rsidP="00C1126C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Ask to see this policy and the documentation of the screenings that have taken place </w:t>
            </w:r>
          </w:p>
          <w:p w14:paraId="523E3FDA" w14:textId="77777777" w:rsidR="00C1126C" w:rsidRPr="00560475" w:rsidRDefault="00C1126C" w:rsidP="00C1126C">
            <w:pPr>
              <w:rPr>
                <w:rFonts w:cstheme="minorHAnsi"/>
              </w:rPr>
            </w:pPr>
          </w:p>
          <w:p w14:paraId="392477C5" w14:textId="77777777" w:rsidR="00C1126C" w:rsidRPr="00560475" w:rsidRDefault="00C1126C" w:rsidP="00C1126C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Ask where/how are they documenting </w:t>
            </w:r>
            <w:proofErr w:type="gramStart"/>
            <w:r w:rsidRPr="00560475">
              <w:rPr>
                <w:rFonts w:cstheme="minorHAnsi"/>
              </w:rPr>
              <w:t>that screenings</w:t>
            </w:r>
            <w:proofErr w:type="gramEnd"/>
            <w:r w:rsidRPr="00560475">
              <w:rPr>
                <w:rFonts w:cstheme="minorHAnsi"/>
              </w:rPr>
              <w:t> have taken place? </w:t>
            </w:r>
          </w:p>
          <w:p w14:paraId="471397C8" w14:textId="77777777" w:rsidR="00C1126C" w:rsidRPr="00560475" w:rsidRDefault="00C1126C" w:rsidP="00C1126C">
            <w:pPr>
              <w:rPr>
                <w:rFonts w:cstheme="minorHAnsi"/>
              </w:rPr>
            </w:pPr>
          </w:p>
          <w:p w14:paraId="3F06E8A1" w14:textId="71D56A47" w:rsidR="009F0031" w:rsidRPr="00E51966" w:rsidRDefault="00C1126C" w:rsidP="009F0031">
            <w:r w:rsidRPr="00560475">
              <w:rPr>
                <w:rFonts w:cstheme="minorHAnsi"/>
              </w:rPr>
              <w:t>Observe for implementation of screenings with individuals entering facility.</w:t>
            </w:r>
          </w:p>
        </w:tc>
        <w:tc>
          <w:tcPr>
            <w:tcW w:w="1530" w:type="dxa"/>
            <w:shd w:val="clear" w:color="auto" w:fill="auto"/>
          </w:tcPr>
          <w:p w14:paraId="5F3918FD" w14:textId="7488B70A" w:rsidR="00553107" w:rsidRDefault="00553107" w:rsidP="00965D61">
            <w:r w:rsidRPr="00553107">
              <w:t>7-A-2 (200.40.45)</w:t>
            </w:r>
          </w:p>
          <w:p w14:paraId="57F8A7D8" w14:textId="77777777" w:rsidR="00553107" w:rsidRDefault="00553107" w:rsidP="00965D61"/>
          <w:p w14:paraId="499563AE" w14:textId="45F9973D" w:rsidR="005511AE" w:rsidRPr="00E51966" w:rsidRDefault="00965D61" w:rsidP="005511AE">
            <w:r>
              <w:t>11-B-8 (</w:t>
            </w:r>
            <w:r w:rsidR="009F0031" w:rsidRPr="00E51966">
              <w:t>100.10.32</w:t>
            </w:r>
            <w:r>
              <w:t>)</w:t>
            </w:r>
          </w:p>
          <w:p w14:paraId="6F57C1FC" w14:textId="120E7F3F" w:rsidR="009F0031" w:rsidRPr="00E51966" w:rsidRDefault="009F0031" w:rsidP="009F0031"/>
        </w:tc>
        <w:tc>
          <w:tcPr>
            <w:tcW w:w="1170" w:type="dxa"/>
          </w:tcPr>
          <w:p w14:paraId="14B9DD75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61402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39717D30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51DC704E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47175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1992666634"/>
            <w:placeholder>
              <w:docPart w:val="A5481FF77DA8492393DFBD92E94A0529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0CD4053" w14:textId="77777777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75154EDE" w14:textId="77777777" w:rsidTr="4ED4EB70">
        <w:tc>
          <w:tcPr>
            <w:tcW w:w="4680" w:type="dxa"/>
            <w:shd w:val="clear" w:color="auto" w:fill="auto"/>
          </w:tcPr>
          <w:p w14:paraId="260B5E3E" w14:textId="395FD1DA" w:rsidR="009F0031" w:rsidRPr="00E51966" w:rsidRDefault="009F0031" w:rsidP="009F0031">
            <w:r w:rsidRPr="00E51966">
              <w:t xml:space="preserve">Facility must have a policy or protocol to minimize in-facility visitors. </w:t>
            </w:r>
          </w:p>
        </w:tc>
        <w:tc>
          <w:tcPr>
            <w:tcW w:w="3870" w:type="dxa"/>
            <w:shd w:val="clear" w:color="auto" w:fill="auto"/>
          </w:tcPr>
          <w:p w14:paraId="2C026FF0" w14:textId="77777777" w:rsidR="009F0031" w:rsidRPr="00E51966" w:rsidRDefault="009F0031" w:rsidP="009F0031">
            <w:r w:rsidRPr="00E51966">
              <w:t>Policy/Protocol review.</w:t>
            </w:r>
          </w:p>
          <w:p w14:paraId="748D188F" w14:textId="77777777" w:rsidR="009F0031" w:rsidRPr="00E51966" w:rsidRDefault="009F0031" w:rsidP="009F0031"/>
          <w:p w14:paraId="4A6B4AFE" w14:textId="77777777" w:rsidR="009F0031" w:rsidRPr="00E51966" w:rsidRDefault="009F0031" w:rsidP="009F0031"/>
        </w:tc>
        <w:tc>
          <w:tcPr>
            <w:tcW w:w="1530" w:type="dxa"/>
            <w:shd w:val="clear" w:color="auto" w:fill="auto"/>
          </w:tcPr>
          <w:p w14:paraId="7E90E017" w14:textId="2496A04C" w:rsidR="00553107" w:rsidRDefault="00553107" w:rsidP="00965D61">
            <w:r w:rsidRPr="00553107">
              <w:t>7-A-2 (200.40.45)</w:t>
            </w:r>
          </w:p>
          <w:p w14:paraId="41905761" w14:textId="77777777" w:rsidR="005511AE" w:rsidRDefault="005511AE" w:rsidP="00965D61"/>
          <w:p w14:paraId="611EF01C" w14:textId="53C5B9C5" w:rsidR="00965D61" w:rsidRPr="00965D61" w:rsidRDefault="00965D61" w:rsidP="00965D61">
            <w:r>
              <w:t>11-B-8 (</w:t>
            </w:r>
            <w:r w:rsidR="009F0031" w:rsidRPr="00E51966">
              <w:t>100.10.32</w:t>
            </w:r>
            <w:r>
              <w:t>)</w:t>
            </w:r>
          </w:p>
          <w:p w14:paraId="3C7801D3" w14:textId="7AEE4274" w:rsidR="009F0031" w:rsidRPr="00E51966" w:rsidRDefault="009F0031" w:rsidP="009F0031"/>
          <w:p w14:paraId="1128D34F" w14:textId="17734703" w:rsidR="009F0031" w:rsidRPr="00E51966" w:rsidRDefault="009F0031" w:rsidP="009F0031"/>
        </w:tc>
        <w:tc>
          <w:tcPr>
            <w:tcW w:w="1170" w:type="dxa"/>
          </w:tcPr>
          <w:p w14:paraId="663F39CA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88430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2298EE26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5FF4F3A1" w14:textId="77777777" w:rsidR="009F0031" w:rsidRPr="00E51966" w:rsidRDefault="008F4B3D" w:rsidP="009F0031">
            <w:sdt>
              <w:sdtPr>
                <w:id w:val="-42280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-2040194080"/>
            <w:placeholder>
              <w:docPart w:val="350790DBB6204301B330E9CDF57BAC3E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33360CC" w14:textId="55C4B5F9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1B722633" w14:textId="77777777" w:rsidTr="4ED4EB70">
        <w:tc>
          <w:tcPr>
            <w:tcW w:w="4680" w:type="dxa"/>
            <w:shd w:val="clear" w:color="auto" w:fill="auto"/>
          </w:tcPr>
          <w:p w14:paraId="2A64A4A8" w14:textId="77777777" w:rsidR="00897C1F" w:rsidRPr="00560475" w:rsidRDefault="00897C1F" w:rsidP="00897C1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Facility must have a policy related to personal protective equipment (PPE) and its use. This policy must include:</w:t>
            </w:r>
          </w:p>
          <w:p w14:paraId="720D8C08" w14:textId="77777777" w:rsidR="00897C1F" w:rsidRPr="00560475" w:rsidRDefault="00897C1F" w:rsidP="00897C1F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Revisions made related to COVID-19, including the laundering of cloth masks, </w:t>
            </w:r>
            <w:r w:rsidRPr="00560475">
              <w:rPr>
                <w:rFonts w:cstheme="minorHAnsi"/>
                <w:b/>
              </w:rPr>
              <w:t>if</w:t>
            </w:r>
            <w:r w:rsidRPr="00560475">
              <w:rPr>
                <w:rFonts w:cstheme="minorHAnsi"/>
              </w:rPr>
              <w:t xml:space="preserve"> </w:t>
            </w:r>
            <w:r w:rsidRPr="00560475">
              <w:rPr>
                <w:rFonts w:cstheme="minorHAnsi"/>
                <w:b/>
              </w:rPr>
              <w:t>used</w:t>
            </w:r>
            <w:r w:rsidRPr="00560475">
              <w:rPr>
                <w:rFonts w:cstheme="minorHAnsi"/>
              </w:rPr>
              <w:t>.</w:t>
            </w:r>
          </w:p>
          <w:p w14:paraId="0CC2084B" w14:textId="77777777" w:rsidR="00897C1F" w:rsidRPr="00560475" w:rsidRDefault="00897C1F" w:rsidP="00897C1F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Require staff wear facemasks while in the healthcare facility.</w:t>
            </w:r>
          </w:p>
          <w:p w14:paraId="32A6B77B" w14:textId="676D34A5" w:rsidR="009F0031" w:rsidRPr="00E51966" w:rsidRDefault="009F0031" w:rsidP="009F0031"/>
        </w:tc>
        <w:tc>
          <w:tcPr>
            <w:tcW w:w="3870" w:type="dxa"/>
            <w:shd w:val="clear" w:color="auto" w:fill="auto"/>
          </w:tcPr>
          <w:p w14:paraId="6C6BC713" w14:textId="77777777" w:rsidR="009F0031" w:rsidRPr="00E51966" w:rsidRDefault="009F0031" w:rsidP="009F0031">
            <w:r w:rsidRPr="00E51966">
              <w:lastRenderedPageBreak/>
              <w:t>Policy review.</w:t>
            </w:r>
          </w:p>
          <w:p w14:paraId="7DC11C89" w14:textId="77777777" w:rsidR="009F0031" w:rsidRPr="00E51966" w:rsidRDefault="009F0031" w:rsidP="009F0031"/>
          <w:p w14:paraId="74709EB0" w14:textId="77777777" w:rsidR="009F0031" w:rsidRPr="00E51966" w:rsidRDefault="009F0031" w:rsidP="009F0031">
            <w:r w:rsidRPr="00E51966">
              <w:t>Observe staff for compliance.</w:t>
            </w:r>
          </w:p>
          <w:p w14:paraId="1F84CDEF" w14:textId="77777777" w:rsidR="009F0031" w:rsidRPr="00E51966" w:rsidRDefault="009F0031" w:rsidP="009F0031"/>
          <w:p w14:paraId="40D9A720" w14:textId="44DD1760" w:rsidR="009F0031" w:rsidRPr="00E51966" w:rsidRDefault="009F0031" w:rsidP="009F0031">
            <w:r w:rsidRPr="00E51966">
              <w:t>Interview Staff</w:t>
            </w:r>
          </w:p>
        </w:tc>
        <w:tc>
          <w:tcPr>
            <w:tcW w:w="1530" w:type="dxa"/>
            <w:shd w:val="clear" w:color="auto" w:fill="auto"/>
          </w:tcPr>
          <w:p w14:paraId="678F0904" w14:textId="6EDA3049" w:rsidR="009F0031" w:rsidRPr="00E51966" w:rsidRDefault="009F0031" w:rsidP="009F0031"/>
          <w:p w14:paraId="5F5B6032" w14:textId="18150805" w:rsidR="005511AE" w:rsidRPr="00E51966" w:rsidRDefault="00713AB1" w:rsidP="005511AE">
            <w:r>
              <w:t>3-G-3 (</w:t>
            </w:r>
            <w:r w:rsidR="009F0031" w:rsidRPr="00E51966">
              <w:t>200.40.35</w:t>
            </w:r>
            <w:r>
              <w:t>)</w:t>
            </w:r>
          </w:p>
          <w:p w14:paraId="78ED4E5D" w14:textId="5891F198" w:rsidR="009F0031" w:rsidRPr="00E51966" w:rsidRDefault="00553107" w:rsidP="009F0031">
            <w:r>
              <w:t>7-A-2 (</w:t>
            </w:r>
            <w:r w:rsidR="009F0031" w:rsidRPr="00E51966">
              <w:t>200.40.45</w:t>
            </w:r>
            <w:r>
              <w:t>)</w:t>
            </w:r>
          </w:p>
        </w:tc>
        <w:tc>
          <w:tcPr>
            <w:tcW w:w="1170" w:type="dxa"/>
          </w:tcPr>
          <w:p w14:paraId="42E43A86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160029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48A60085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236EBFFE" w14:textId="77777777" w:rsidR="009F0031" w:rsidRPr="00E51966" w:rsidRDefault="008F4B3D" w:rsidP="009F0031">
            <w:sdt>
              <w:sdtPr>
                <w:id w:val="-32397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161513429"/>
            <w:placeholder>
              <w:docPart w:val="57E52B2DE6C940A19DFF93F98E4F70F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AC8264C" w14:textId="2D09D6A5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4BFA3550" w14:textId="77777777" w:rsidTr="4ED4EB70">
        <w:tc>
          <w:tcPr>
            <w:tcW w:w="4680" w:type="dxa"/>
            <w:shd w:val="clear" w:color="auto" w:fill="auto"/>
          </w:tcPr>
          <w:p w14:paraId="70D697A3" w14:textId="77777777" w:rsidR="009F0031" w:rsidRPr="00E51966" w:rsidRDefault="009F0031" w:rsidP="009F0031">
            <w:r w:rsidRPr="00E51966">
              <w:t>Facility must have a policy and procedure related to hand hygiene and disinfection. The policy must include the preferred use of alcohol-based hand sanitizer based upon CDC guidelines.</w:t>
            </w:r>
          </w:p>
          <w:p w14:paraId="05303E49" w14:textId="2F7F5A65" w:rsidR="009F0031" w:rsidRPr="00E51966" w:rsidRDefault="009F0031" w:rsidP="009F0031"/>
        </w:tc>
        <w:tc>
          <w:tcPr>
            <w:tcW w:w="3870" w:type="dxa"/>
            <w:shd w:val="clear" w:color="auto" w:fill="auto"/>
          </w:tcPr>
          <w:p w14:paraId="32965CBE" w14:textId="77777777" w:rsidR="009F0031" w:rsidRPr="00E51966" w:rsidRDefault="009F0031" w:rsidP="009F0031">
            <w:r w:rsidRPr="00E51966">
              <w:t>Policy and procedure review.</w:t>
            </w:r>
          </w:p>
          <w:p w14:paraId="4D70B9EB" w14:textId="77777777" w:rsidR="009F0031" w:rsidRPr="00E51966" w:rsidRDefault="009F0031" w:rsidP="009F0031"/>
          <w:p w14:paraId="26D21C23" w14:textId="78993E7D" w:rsidR="009F0031" w:rsidRPr="00E51966" w:rsidRDefault="009F0031" w:rsidP="009F0031">
            <w:r w:rsidRPr="00E51966">
              <w:t>Observe for staff compliance.</w:t>
            </w:r>
          </w:p>
        </w:tc>
        <w:tc>
          <w:tcPr>
            <w:tcW w:w="1530" w:type="dxa"/>
            <w:shd w:val="clear" w:color="auto" w:fill="auto"/>
          </w:tcPr>
          <w:p w14:paraId="2DEF5249" w14:textId="25FBBF6D" w:rsidR="009F0031" w:rsidRDefault="00713AB1" w:rsidP="009F0031">
            <w:r>
              <w:t>11-B-8 (</w:t>
            </w:r>
            <w:r w:rsidR="009F0031" w:rsidRPr="00E51966">
              <w:t>100.10.32</w:t>
            </w:r>
            <w:r>
              <w:t>)</w:t>
            </w:r>
          </w:p>
          <w:p w14:paraId="67EC1400" w14:textId="77777777" w:rsidR="00713AB1" w:rsidRPr="00E51966" w:rsidRDefault="00713AB1" w:rsidP="009F0031"/>
          <w:p w14:paraId="3FE4B867" w14:textId="5711E2DA" w:rsidR="009F0031" w:rsidRPr="00E51966" w:rsidRDefault="00713AB1" w:rsidP="009F0031">
            <w:r>
              <w:t>7-B-2 (</w:t>
            </w:r>
            <w:r w:rsidR="009F0031" w:rsidRPr="00E51966">
              <w:t>200.40.40</w:t>
            </w:r>
            <w:r>
              <w:t>)</w:t>
            </w:r>
          </w:p>
          <w:p w14:paraId="14809198" w14:textId="77777777" w:rsidR="00713AB1" w:rsidRDefault="00713AB1" w:rsidP="009F0031"/>
          <w:p w14:paraId="658E253B" w14:textId="3D2C616A" w:rsidR="009F0031" w:rsidRPr="00E51966" w:rsidRDefault="00713AB1" w:rsidP="009F0031">
            <w:r>
              <w:t>7-A-2 (</w:t>
            </w:r>
            <w:r w:rsidR="009F0031" w:rsidRPr="00E51966">
              <w:t>200.40.45</w:t>
            </w:r>
            <w:r>
              <w:t>)</w:t>
            </w:r>
          </w:p>
        </w:tc>
        <w:tc>
          <w:tcPr>
            <w:tcW w:w="1170" w:type="dxa"/>
          </w:tcPr>
          <w:p w14:paraId="19374352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120124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781E5011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3DF28D9E" w14:textId="77777777" w:rsidR="009F0031" w:rsidRPr="00E51966" w:rsidRDefault="008F4B3D" w:rsidP="009F0031">
            <w:sdt>
              <w:sdtPr>
                <w:id w:val="23697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-571582923"/>
            <w:placeholder>
              <w:docPart w:val="F5460A6A981F4651BA6C54F961FABFF8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D2FC08A" w14:textId="437C880C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571ECD57" w14:textId="77777777" w:rsidTr="4ED4EB70">
        <w:tc>
          <w:tcPr>
            <w:tcW w:w="4680" w:type="dxa"/>
            <w:shd w:val="clear" w:color="auto" w:fill="auto"/>
          </w:tcPr>
          <w:p w14:paraId="575B679C" w14:textId="77777777" w:rsidR="00A05FD8" w:rsidRPr="00560475" w:rsidRDefault="00A05FD8" w:rsidP="00A05FD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have a written policy/procedure for Infection Transmission-Based Precautions, highlighting any revisions made related to COVID-19. According to the CDC, infection transmission-based precautions for COVID-19 include:</w:t>
            </w:r>
          </w:p>
          <w:p w14:paraId="68A2AE5A" w14:textId="77777777" w:rsidR="00A05FD8" w:rsidRPr="00560475" w:rsidRDefault="00A05FD8" w:rsidP="00A05FD8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Social Distancing.</w:t>
            </w:r>
          </w:p>
          <w:p w14:paraId="44079500" w14:textId="77777777" w:rsidR="00A05FD8" w:rsidRPr="00560475" w:rsidRDefault="00A05FD8" w:rsidP="00A05FD8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Wearing a face covering.</w:t>
            </w:r>
          </w:p>
          <w:p w14:paraId="71EC06D3" w14:textId="77777777" w:rsidR="00A05FD8" w:rsidRPr="00560475" w:rsidRDefault="00A05FD8" w:rsidP="00A05FD8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Hand Hygiene.</w:t>
            </w:r>
          </w:p>
          <w:p w14:paraId="06CEC717" w14:textId="77777777" w:rsidR="00A05FD8" w:rsidRPr="00560475" w:rsidRDefault="00A05FD8" w:rsidP="00A05FD8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Cough Etiquette.</w:t>
            </w:r>
          </w:p>
          <w:p w14:paraId="45B86957" w14:textId="77777777" w:rsidR="00A05FD8" w:rsidRPr="00560475" w:rsidRDefault="00A05FD8" w:rsidP="00A05FD8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quipment cleaning / disinfection according to manufacturer instructions prior to use on another patient.</w:t>
            </w:r>
          </w:p>
          <w:p w14:paraId="3BCCC51B" w14:textId="0E40D5D4" w:rsidR="009F0031" w:rsidRPr="00E51966" w:rsidRDefault="009F0031" w:rsidP="009F0031"/>
        </w:tc>
        <w:tc>
          <w:tcPr>
            <w:tcW w:w="3870" w:type="dxa"/>
            <w:shd w:val="clear" w:color="auto" w:fill="auto"/>
          </w:tcPr>
          <w:p w14:paraId="66DF2DD6" w14:textId="77777777" w:rsidR="009F0031" w:rsidRPr="00E51966" w:rsidRDefault="009F0031" w:rsidP="009F0031">
            <w:r w:rsidRPr="00E51966">
              <w:t>Policy review.</w:t>
            </w:r>
          </w:p>
          <w:p w14:paraId="1AEE5332" w14:textId="77777777" w:rsidR="009F0031" w:rsidRPr="00E51966" w:rsidRDefault="009F0031" w:rsidP="009F0031"/>
          <w:p w14:paraId="43FA6095" w14:textId="77777777" w:rsidR="009F0031" w:rsidRPr="00E51966" w:rsidRDefault="009F0031" w:rsidP="009F0031">
            <w:r w:rsidRPr="00E51966">
              <w:t>Observe for staff compliance.</w:t>
            </w:r>
          </w:p>
          <w:p w14:paraId="77580F8A" w14:textId="77777777" w:rsidR="009F0031" w:rsidRPr="00E51966" w:rsidRDefault="009F0031" w:rsidP="009F0031"/>
          <w:p w14:paraId="39B25ED2" w14:textId="0859120E" w:rsidR="009F0031" w:rsidRPr="00E51966" w:rsidRDefault="009F0031" w:rsidP="009F0031">
            <w:r w:rsidRPr="00E51966">
              <w:t>Interview Staff</w:t>
            </w:r>
          </w:p>
        </w:tc>
        <w:tc>
          <w:tcPr>
            <w:tcW w:w="1530" w:type="dxa"/>
            <w:shd w:val="clear" w:color="auto" w:fill="auto"/>
          </w:tcPr>
          <w:p w14:paraId="3288ED1C" w14:textId="4699E962" w:rsidR="009F0031" w:rsidRDefault="00713AB1" w:rsidP="009F0031">
            <w:r>
              <w:t>11-B-8 (</w:t>
            </w:r>
            <w:r w:rsidR="009F0031" w:rsidRPr="00E51966">
              <w:t>100.10.32</w:t>
            </w:r>
            <w:r>
              <w:t>)</w:t>
            </w:r>
          </w:p>
          <w:p w14:paraId="231E6478" w14:textId="77777777" w:rsidR="00713AB1" w:rsidRPr="00E51966" w:rsidRDefault="00713AB1" w:rsidP="009F0031"/>
          <w:p w14:paraId="5D141C93" w14:textId="0A784B5A" w:rsidR="009F0031" w:rsidRDefault="00713AB1" w:rsidP="009F0031">
            <w:r>
              <w:t>7-A-2</w:t>
            </w:r>
            <w:r w:rsidR="009D2CE6">
              <w:t xml:space="preserve"> (</w:t>
            </w:r>
            <w:r w:rsidR="009F0031" w:rsidRPr="00E51966">
              <w:t>200.40.45</w:t>
            </w:r>
            <w:r w:rsidR="009D2CE6">
              <w:t>)</w:t>
            </w:r>
          </w:p>
          <w:p w14:paraId="09296033" w14:textId="77777777" w:rsidR="009D2CE6" w:rsidRPr="00E51966" w:rsidRDefault="009D2CE6" w:rsidP="009F0031"/>
          <w:p w14:paraId="0AEC791B" w14:textId="4B61E504" w:rsidR="009F0031" w:rsidRPr="00E51966" w:rsidRDefault="009D2CE6" w:rsidP="009F0031">
            <w:r>
              <w:t>3-B-5 (</w:t>
            </w:r>
            <w:r w:rsidR="009F0031" w:rsidRPr="00E51966">
              <w:t>400.10.25</w:t>
            </w:r>
            <w:r>
              <w:t>)</w:t>
            </w:r>
          </w:p>
        </w:tc>
        <w:tc>
          <w:tcPr>
            <w:tcW w:w="1170" w:type="dxa"/>
          </w:tcPr>
          <w:p w14:paraId="2CEEB9FB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50005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5D619C5C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04B86EE2" w14:textId="77777777" w:rsidR="009F0031" w:rsidRPr="00E51966" w:rsidRDefault="008F4B3D" w:rsidP="009F0031">
            <w:sdt>
              <w:sdtPr>
                <w:id w:val="-53527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-1185751565"/>
            <w:placeholder>
              <w:docPart w:val="B72442D7574C49408E08C7B54496E9CE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32829870" w14:textId="0F00F5EC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5951225D" w14:textId="77777777" w:rsidTr="4ED4EB70">
        <w:tc>
          <w:tcPr>
            <w:tcW w:w="4680" w:type="dxa"/>
            <w:shd w:val="clear" w:color="auto" w:fill="auto"/>
          </w:tcPr>
          <w:p w14:paraId="4F3D922B" w14:textId="77777777" w:rsidR="00FD09C2" w:rsidRPr="00560475" w:rsidRDefault="00FD09C2" w:rsidP="00FD09C2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develop and implement a policy related to aerosol-generating procedures (if any) performed in the facility. (</w:t>
            </w:r>
            <w:r w:rsidRPr="00560475">
              <w:rPr>
                <w:rFonts w:cstheme="minorHAnsi"/>
                <w:i/>
                <w:iCs/>
              </w:rPr>
              <w:t>The CDC defines AGP’s as procedures that are “more likely to generate higher concentrations of infectious respiratory aerosols than coughing, sneezing, talking, or breathing.</w:t>
            </w:r>
            <w:proofErr w:type="gramStart"/>
            <w:r w:rsidRPr="00560475">
              <w:rPr>
                <w:rFonts w:cstheme="minorHAnsi"/>
                <w:i/>
                <w:iCs/>
              </w:rPr>
              <w:t>”</w:t>
            </w:r>
            <w:r w:rsidRPr="00560475">
              <w:rPr>
                <w:rFonts w:cstheme="minorHAnsi"/>
              </w:rPr>
              <w:t> )</w:t>
            </w:r>
            <w:proofErr w:type="gramEnd"/>
            <w:r w:rsidRPr="00560475">
              <w:rPr>
                <w:rFonts w:cstheme="minorHAnsi"/>
              </w:rPr>
              <w:t xml:space="preserve">  This policy must address:</w:t>
            </w:r>
          </w:p>
          <w:p w14:paraId="081D5B29" w14:textId="77777777" w:rsidR="00FD09C2" w:rsidRPr="00560475" w:rsidRDefault="00FD09C2" w:rsidP="00FD09C2">
            <w:pPr>
              <w:rPr>
                <w:rFonts w:cstheme="minorHAnsi"/>
              </w:rPr>
            </w:pPr>
          </w:p>
          <w:p w14:paraId="693ED7B5" w14:textId="77777777" w:rsidR="00FD09C2" w:rsidRPr="00560475" w:rsidRDefault="00FD09C2" w:rsidP="00FD09C2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Appropriate PPE (mouth &amp; nose (e.g., appropriate masks, N95 or higher-level respirator, if available), clothing, gloves, </w:t>
            </w:r>
            <w:r w:rsidRPr="00560475">
              <w:rPr>
                <w:rFonts w:cstheme="minorHAnsi"/>
              </w:rPr>
              <w:lastRenderedPageBreak/>
              <w:t xml:space="preserve">and eye protection; gowns, face shield) is worn for performing AGPs and /or any procedures that are likely to generate splashes or sprays of blood or body fluids and when COVID-19 is </w:t>
            </w:r>
            <w:proofErr w:type="gramStart"/>
            <w:r w:rsidRPr="00560475">
              <w:rPr>
                <w:rFonts w:cstheme="minorHAnsi"/>
              </w:rPr>
              <w:t>suspected;</w:t>
            </w:r>
            <w:proofErr w:type="gramEnd"/>
          </w:p>
          <w:p w14:paraId="2AE63437" w14:textId="77777777" w:rsidR="00FD09C2" w:rsidRPr="00560475" w:rsidRDefault="00FD09C2" w:rsidP="00FD09C2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Limit the number of staff in room to only those essential for care and procedure support.</w:t>
            </w:r>
          </w:p>
          <w:p w14:paraId="5C6DE650" w14:textId="77777777" w:rsidR="00FD09C2" w:rsidRPr="00560475" w:rsidRDefault="00FD09C2" w:rsidP="00FD09C2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erform AGP in an airborne infection isolation room, if available. If unavailable, then should occur in private room with door closed.</w:t>
            </w:r>
          </w:p>
          <w:p w14:paraId="7F297E13" w14:textId="77777777" w:rsidR="00FD09C2" w:rsidRPr="00560475" w:rsidRDefault="00FD09C2" w:rsidP="00FD09C2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rocedure should be medically necessary.</w:t>
            </w:r>
          </w:p>
          <w:p w14:paraId="75D69822" w14:textId="77777777" w:rsidR="00FD09C2" w:rsidRPr="00560475" w:rsidRDefault="00FD09C2" w:rsidP="00FD09C2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rocedure room surfaces must be cleaned and disinfected promptly with EPA-registered disinfectant for healthcare settings.</w:t>
            </w:r>
          </w:p>
          <w:p w14:paraId="207FC5B7" w14:textId="5F0D8B44" w:rsidR="000862EE" w:rsidRPr="00E51966" w:rsidRDefault="000862EE" w:rsidP="003F0917"/>
        </w:tc>
        <w:tc>
          <w:tcPr>
            <w:tcW w:w="3870" w:type="dxa"/>
            <w:shd w:val="clear" w:color="auto" w:fill="auto"/>
          </w:tcPr>
          <w:p w14:paraId="272F1661" w14:textId="77777777" w:rsidR="009F0031" w:rsidRPr="00E51966" w:rsidRDefault="009F0031" w:rsidP="009F0031">
            <w:r w:rsidRPr="00E51966">
              <w:lastRenderedPageBreak/>
              <w:t>Policy and procedure review.</w:t>
            </w:r>
          </w:p>
          <w:p w14:paraId="547A41E8" w14:textId="77777777" w:rsidR="009F0031" w:rsidRPr="00E51966" w:rsidRDefault="009F0031" w:rsidP="009F0031"/>
          <w:p w14:paraId="713F43BC" w14:textId="77777777" w:rsidR="009F0031" w:rsidRPr="00E51966" w:rsidRDefault="009F0031" w:rsidP="009F0031">
            <w:r w:rsidRPr="00E51966">
              <w:t>Observe staff for compliance.</w:t>
            </w:r>
          </w:p>
          <w:p w14:paraId="23167710" w14:textId="77777777" w:rsidR="009F0031" w:rsidRPr="00E51966" w:rsidRDefault="009F0031" w:rsidP="009F0031"/>
          <w:p w14:paraId="60D0CE54" w14:textId="2FE26CB7" w:rsidR="009F0031" w:rsidRPr="00E51966" w:rsidRDefault="009F0031" w:rsidP="009F0031">
            <w:r w:rsidRPr="00E51966">
              <w:t>Interview staff.</w:t>
            </w:r>
          </w:p>
        </w:tc>
        <w:tc>
          <w:tcPr>
            <w:tcW w:w="1530" w:type="dxa"/>
            <w:shd w:val="clear" w:color="auto" w:fill="auto"/>
          </w:tcPr>
          <w:p w14:paraId="0248CC42" w14:textId="035D30D4" w:rsidR="003F0917" w:rsidRDefault="009D2CE6" w:rsidP="003F0917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eastAsia="Times New Roman" w:cstheme="minorHAnsi"/>
              </w:rPr>
              <w:t>11-B-8 (</w:t>
            </w:r>
            <w:r w:rsidR="003F0917" w:rsidRPr="00E51966">
              <w:rPr>
                <w:rFonts w:eastAsia="Times New Roman" w:cstheme="minorHAnsi"/>
              </w:rPr>
              <w:t>100.10.32</w:t>
            </w:r>
            <w:r>
              <w:rPr>
                <w:rFonts w:eastAsia="Times New Roman" w:cstheme="minorHAnsi"/>
              </w:rPr>
              <w:t>)</w:t>
            </w:r>
          </w:p>
          <w:p w14:paraId="4086E080" w14:textId="77777777" w:rsidR="009D2CE6" w:rsidRPr="00E51966" w:rsidRDefault="009D2CE6" w:rsidP="003F0917">
            <w:pPr>
              <w:rPr>
                <w:rFonts w:eastAsia="Times New Roman" w:cstheme="minorHAnsi"/>
              </w:rPr>
            </w:pPr>
          </w:p>
          <w:p w14:paraId="3DD0BBC5" w14:textId="03C46E0D" w:rsidR="003F0917" w:rsidRDefault="009D2CE6" w:rsidP="003F0917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A-2 (</w:t>
            </w:r>
            <w:r w:rsidR="003F0917" w:rsidRPr="00E51966">
              <w:rPr>
                <w:rFonts w:eastAsia="Times New Roman" w:cstheme="minorHAnsi"/>
              </w:rPr>
              <w:t>200.40.45</w:t>
            </w:r>
            <w:r>
              <w:rPr>
                <w:rFonts w:eastAsia="Times New Roman" w:cstheme="minorHAnsi"/>
              </w:rPr>
              <w:t>)</w:t>
            </w:r>
          </w:p>
          <w:p w14:paraId="29A6C46D" w14:textId="7DCA44B6" w:rsidR="009D2CE6" w:rsidRDefault="009D2CE6" w:rsidP="003F0917">
            <w:pPr>
              <w:rPr>
                <w:rFonts w:eastAsia="Times New Roman" w:cstheme="minorHAnsi"/>
              </w:rPr>
            </w:pPr>
          </w:p>
          <w:p w14:paraId="20C5E772" w14:textId="29EE9CCF" w:rsidR="009D2CE6" w:rsidRDefault="009D2CE6" w:rsidP="00CC1946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A-4</w:t>
            </w:r>
          </w:p>
          <w:p w14:paraId="7A57D67A" w14:textId="77777777" w:rsidR="009D2CE6" w:rsidRPr="00E51966" w:rsidRDefault="009D2CE6" w:rsidP="003F0917">
            <w:pPr>
              <w:rPr>
                <w:rFonts w:eastAsia="Times New Roman" w:cstheme="minorHAnsi"/>
              </w:rPr>
            </w:pPr>
          </w:p>
          <w:p w14:paraId="61989BAB" w14:textId="670E472E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3698DAF2" w14:textId="3CF6B37F" w:rsidR="003F0917" w:rsidRDefault="009D2CE6" w:rsidP="003F0917">
            <w:pPr>
              <w:rPr>
                <w:rFonts w:cstheme="minorHAnsi"/>
              </w:rPr>
            </w:pPr>
            <w:r>
              <w:rPr>
                <w:rFonts w:cstheme="minorHAnsi"/>
              </w:rPr>
              <w:t>3-G-3 (</w:t>
            </w:r>
            <w:r w:rsidR="003F0917" w:rsidRPr="00E51966">
              <w:rPr>
                <w:rFonts w:cstheme="minorHAnsi"/>
              </w:rPr>
              <w:t>800.60.20</w:t>
            </w:r>
            <w:r>
              <w:rPr>
                <w:rFonts w:cstheme="minorHAnsi"/>
              </w:rPr>
              <w:t>)</w:t>
            </w:r>
          </w:p>
          <w:p w14:paraId="2BD03456" w14:textId="77777777" w:rsidR="009D2CE6" w:rsidRPr="00E51966" w:rsidRDefault="009D2CE6" w:rsidP="003F0917">
            <w:pPr>
              <w:rPr>
                <w:rFonts w:cstheme="minorHAnsi"/>
              </w:rPr>
            </w:pPr>
          </w:p>
          <w:p w14:paraId="558C56B0" w14:textId="24974722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03E67C80" w14:textId="5A909913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2FA2297C" w14:textId="784D50CE" w:rsidR="003F0917" w:rsidRPr="00E51966" w:rsidRDefault="003F0917" w:rsidP="003F0917">
            <w:pPr>
              <w:rPr>
                <w:rFonts w:cstheme="minorHAnsi"/>
              </w:rPr>
            </w:pPr>
          </w:p>
          <w:p w14:paraId="7B1E5335" w14:textId="4921E60C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556B1E4D" w14:textId="348333E6" w:rsidR="003F0917" w:rsidRPr="00E51966" w:rsidRDefault="003F0917" w:rsidP="003F0917">
            <w:pPr>
              <w:rPr>
                <w:rFonts w:cstheme="minorHAnsi"/>
              </w:rPr>
            </w:pPr>
          </w:p>
          <w:p w14:paraId="01C6BF66" w14:textId="286ADAB8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40A94AA0" w14:textId="3BDD6984" w:rsidR="003F0917" w:rsidRPr="00E51966" w:rsidRDefault="0061085D" w:rsidP="003F0917">
            <w:pPr>
              <w:rPr>
                <w:rFonts w:cstheme="minorHAnsi"/>
              </w:rPr>
            </w:pPr>
            <w:r>
              <w:rPr>
                <w:rFonts w:cstheme="minorHAnsi"/>
              </w:rPr>
              <w:t>7-F-2 (</w:t>
            </w:r>
            <w:r w:rsidR="003F0917" w:rsidRPr="00E51966">
              <w:rPr>
                <w:rFonts w:cstheme="minorHAnsi"/>
              </w:rPr>
              <w:t>200.40.30</w:t>
            </w:r>
            <w:r>
              <w:rPr>
                <w:rFonts w:cstheme="minorHAnsi"/>
              </w:rPr>
              <w:t>)</w:t>
            </w:r>
          </w:p>
          <w:p w14:paraId="39A0BA2A" w14:textId="2655885B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6612A629" w14:textId="3A5CD7C9" w:rsidR="003F0917" w:rsidRPr="00E51966" w:rsidRDefault="003F0917" w:rsidP="003F0917">
            <w:pPr>
              <w:rPr>
                <w:rFonts w:eastAsia="Times New Roman" w:cstheme="minorHAnsi"/>
              </w:rPr>
            </w:pPr>
          </w:p>
          <w:p w14:paraId="458845FB" w14:textId="77777777" w:rsidR="009F0031" w:rsidRPr="00E51966" w:rsidRDefault="009F0031" w:rsidP="009F0031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02772AF8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26415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30B828DD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17F18361" w14:textId="240465AE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186139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1919294565"/>
            <w:placeholder>
              <w:docPart w:val="0E3D5E3F43FB4BE4B44721BF2D156B56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2749E7DF" w14:textId="57BD81F3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2997B769" w14:textId="77777777" w:rsidTr="4ED4EB70">
        <w:tc>
          <w:tcPr>
            <w:tcW w:w="4680" w:type="dxa"/>
            <w:shd w:val="clear" w:color="auto" w:fill="auto"/>
          </w:tcPr>
          <w:p w14:paraId="280E302A" w14:textId="77777777" w:rsidR="00C27799" w:rsidRPr="00560475" w:rsidRDefault="00C27799" w:rsidP="00C2779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develop and implement a policy or protocol to address required actions when staff encounter persons with suspected or confirmed COVID-19. The policy/protocol must include:</w:t>
            </w:r>
          </w:p>
          <w:p w14:paraId="435A7BB2" w14:textId="77777777" w:rsidR="00C27799" w:rsidRPr="00560475" w:rsidRDefault="00C27799" w:rsidP="00C27799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List of local COVID-19 testing sites.</w:t>
            </w:r>
          </w:p>
          <w:p w14:paraId="01483D99" w14:textId="77777777" w:rsidR="00C27799" w:rsidRPr="00560475" w:rsidRDefault="00C27799" w:rsidP="00C27799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porting suspected or confirmed COVID-19 diagnosis to DoH, ministries, appropriate health entities and AAAASF.</w:t>
            </w:r>
          </w:p>
          <w:p w14:paraId="4B6FD991" w14:textId="77777777" w:rsidR="00C27799" w:rsidRPr="00560475" w:rsidRDefault="00C27799" w:rsidP="00C27799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quirements for returning to work after exposure/positive diagnosis. </w:t>
            </w:r>
          </w:p>
          <w:p w14:paraId="1CFA785B" w14:textId="77777777" w:rsidR="00C27799" w:rsidRPr="00560475" w:rsidRDefault="00C27799" w:rsidP="00C27799">
            <w:pPr>
              <w:rPr>
                <w:rFonts w:cstheme="minorHAnsi"/>
              </w:rPr>
            </w:pPr>
          </w:p>
          <w:p w14:paraId="3D42F43F" w14:textId="6DD2844F" w:rsidR="009F0031" w:rsidRPr="00E51966" w:rsidRDefault="00C27799" w:rsidP="009F0031">
            <w:r w:rsidRPr="00560475">
              <w:rPr>
                <w:rFonts w:cstheme="minorHAnsi"/>
              </w:rPr>
              <w:t>The facility is required to implement the policy/protocol, including staff education.</w:t>
            </w:r>
          </w:p>
        </w:tc>
        <w:tc>
          <w:tcPr>
            <w:tcW w:w="3870" w:type="dxa"/>
            <w:shd w:val="clear" w:color="auto" w:fill="auto"/>
          </w:tcPr>
          <w:p w14:paraId="4C86D90E" w14:textId="77777777" w:rsidR="009F0031" w:rsidRPr="00E51966" w:rsidRDefault="009F0031" w:rsidP="009F0031">
            <w:r w:rsidRPr="00E51966">
              <w:t>Policy review.</w:t>
            </w:r>
          </w:p>
          <w:p w14:paraId="6C41CFCA" w14:textId="77777777" w:rsidR="009F0031" w:rsidRPr="00E51966" w:rsidRDefault="009F0031" w:rsidP="009F0031"/>
          <w:p w14:paraId="33CD7331" w14:textId="77777777" w:rsidR="009F0031" w:rsidRPr="00E51966" w:rsidRDefault="009F0031" w:rsidP="009F0031">
            <w:r w:rsidRPr="00E51966">
              <w:t>Personnel records/training records review.</w:t>
            </w:r>
          </w:p>
          <w:p w14:paraId="6BC8ED8C" w14:textId="77777777" w:rsidR="009F0031" w:rsidRPr="00E51966" w:rsidRDefault="009F0031" w:rsidP="009F0031"/>
          <w:p w14:paraId="164E1065" w14:textId="77777777" w:rsidR="009F0031" w:rsidRPr="00E51966" w:rsidRDefault="009F0031" w:rsidP="009F0031">
            <w:r w:rsidRPr="00E51966">
              <w:t>Review staff schedules.</w:t>
            </w:r>
          </w:p>
          <w:p w14:paraId="4BD7A1F9" w14:textId="77777777" w:rsidR="009F0031" w:rsidRPr="00E51966" w:rsidRDefault="009F0031" w:rsidP="009F0031"/>
          <w:p w14:paraId="2A6D9889" w14:textId="77777777" w:rsidR="009F0031" w:rsidRPr="00E51966" w:rsidRDefault="009F0031" w:rsidP="009F0031">
            <w:r w:rsidRPr="00E51966">
              <w:t>Review list of COVID-19 testing sites.</w:t>
            </w:r>
          </w:p>
          <w:p w14:paraId="498199C2" w14:textId="77777777" w:rsidR="009F0031" w:rsidRPr="00E51966" w:rsidRDefault="009F0031" w:rsidP="009F0031"/>
          <w:p w14:paraId="0BF48717" w14:textId="77777777" w:rsidR="009F0031" w:rsidRPr="00E51966" w:rsidRDefault="009F0031" w:rsidP="009F0031">
            <w:r w:rsidRPr="00E51966">
              <w:t>Staff interview.</w:t>
            </w:r>
          </w:p>
          <w:p w14:paraId="3EEF2824" w14:textId="77777777" w:rsidR="009F0031" w:rsidRPr="00E51966" w:rsidRDefault="009F0031" w:rsidP="009F0031"/>
          <w:p w14:paraId="77E3BC0D" w14:textId="77777777" w:rsidR="009F0031" w:rsidRPr="00E51966" w:rsidRDefault="009F0031" w:rsidP="009F0031">
            <w:r w:rsidRPr="00E51966">
              <w:t>Documentation of reporting suspected or confirmed diagnosis of COVID-19 to Department of Health and AAAASF.</w:t>
            </w:r>
          </w:p>
          <w:p w14:paraId="3BFB2301" w14:textId="36152436" w:rsidR="009F0031" w:rsidRPr="00E51966" w:rsidRDefault="009F0031" w:rsidP="009F0031"/>
        </w:tc>
        <w:tc>
          <w:tcPr>
            <w:tcW w:w="1530" w:type="dxa"/>
            <w:shd w:val="clear" w:color="auto" w:fill="auto"/>
          </w:tcPr>
          <w:p w14:paraId="24548EBE" w14:textId="450E7398" w:rsidR="009F0031" w:rsidRPr="00E51966" w:rsidRDefault="0061085D" w:rsidP="009F0031">
            <w:r>
              <w:t>11-B-8 (</w:t>
            </w:r>
            <w:r w:rsidR="009F0031" w:rsidRPr="00E51966">
              <w:t>100.10.32</w:t>
            </w:r>
            <w:r>
              <w:t>)</w:t>
            </w:r>
          </w:p>
          <w:p w14:paraId="523B1604" w14:textId="6FB4AC92" w:rsidR="0061085D" w:rsidRDefault="0061085D" w:rsidP="009F0031"/>
          <w:p w14:paraId="5A6CAB21" w14:textId="343473DC" w:rsidR="0061085D" w:rsidRDefault="0061085D" w:rsidP="0061085D">
            <w:r>
              <w:t>7-A-2 200.40.45)</w:t>
            </w:r>
          </w:p>
          <w:p w14:paraId="014D4126" w14:textId="15EDEC41" w:rsidR="0061085D" w:rsidRDefault="0061085D" w:rsidP="009F0031"/>
          <w:p w14:paraId="0730A19D" w14:textId="47F64486" w:rsidR="0061085D" w:rsidRDefault="00B57D82" w:rsidP="009F003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t>3-B-5 (400.10.25)</w:t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.</w:t>
            </w:r>
          </w:p>
          <w:p w14:paraId="23B98427" w14:textId="77777777" w:rsidR="00B57D82" w:rsidRDefault="00B57D82" w:rsidP="009F0031"/>
          <w:p w14:paraId="770DC4A3" w14:textId="402ABD6A" w:rsidR="009F0031" w:rsidRPr="00E51966" w:rsidRDefault="009F0031" w:rsidP="009F0031"/>
          <w:p w14:paraId="28CF2948" w14:textId="30724F2B" w:rsidR="009F0031" w:rsidRPr="00E51966" w:rsidRDefault="009F0031" w:rsidP="009F0031"/>
        </w:tc>
        <w:tc>
          <w:tcPr>
            <w:tcW w:w="1170" w:type="dxa"/>
          </w:tcPr>
          <w:p w14:paraId="2E6F8267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207345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06EA7BB1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6C97F9B5" w14:textId="77777777" w:rsidR="009F0031" w:rsidRPr="00E51966" w:rsidRDefault="008F4B3D" w:rsidP="009F0031">
            <w:sdt>
              <w:sdtPr>
                <w:id w:val="128585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31235336"/>
            <w:placeholder>
              <w:docPart w:val="EAE3C6A2A77D4C78B97104AB18D2D658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D538EBD" w14:textId="5D8CEA13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8472D7" w14:paraId="655F8B8E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3C640D50" w14:textId="77777777" w:rsidR="008472D7" w:rsidRPr="00E51966" w:rsidRDefault="008472D7" w:rsidP="008472D7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COMPLIANCE SURVEILLANCE</w:t>
            </w:r>
          </w:p>
        </w:tc>
      </w:tr>
      <w:tr w:rsidR="00BF43E8" w14:paraId="1A87BFF9" w14:textId="77777777" w:rsidTr="4ED4EB70">
        <w:tc>
          <w:tcPr>
            <w:tcW w:w="4680" w:type="dxa"/>
            <w:shd w:val="clear" w:color="auto" w:fill="auto"/>
          </w:tcPr>
          <w:p w14:paraId="2A0EAD3D" w14:textId="77777777" w:rsidR="00397104" w:rsidRPr="00560475" w:rsidRDefault="00397104" w:rsidP="0039710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The facility must monitor compliance with infection control practices on a weekly basis, including those related to COVID-19 utilizing weekly audits.</w:t>
            </w:r>
          </w:p>
          <w:p w14:paraId="1018D4C1" w14:textId="77777777" w:rsidR="00397104" w:rsidRPr="00560475" w:rsidRDefault="00397104" w:rsidP="00397104">
            <w:pPr>
              <w:rPr>
                <w:rFonts w:cstheme="minorHAnsi"/>
              </w:rPr>
            </w:pPr>
          </w:p>
          <w:p w14:paraId="23A6B08E" w14:textId="77777777" w:rsidR="00397104" w:rsidRPr="00560475" w:rsidRDefault="00397104" w:rsidP="0039710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Documented weekly audits must include at a minimum:</w:t>
            </w:r>
          </w:p>
          <w:p w14:paraId="4CCFF327" w14:textId="77777777" w:rsidR="00397104" w:rsidRPr="00560475" w:rsidRDefault="00397104" w:rsidP="00397104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Use of PPE.</w:t>
            </w:r>
          </w:p>
          <w:p w14:paraId="60B00884" w14:textId="77777777" w:rsidR="00397104" w:rsidRPr="00560475" w:rsidRDefault="00397104" w:rsidP="00397104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herence to hand hygiene.</w:t>
            </w:r>
          </w:p>
          <w:p w14:paraId="5C4398A0" w14:textId="77777777" w:rsidR="00397104" w:rsidRPr="00560475" w:rsidRDefault="00397104" w:rsidP="00397104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vironmental cleaning &amp; disinfection.</w:t>
            </w:r>
          </w:p>
          <w:p w14:paraId="284328D0" w14:textId="77777777" w:rsidR="00397104" w:rsidRPr="00560475" w:rsidRDefault="00397104" w:rsidP="00397104">
            <w:pPr>
              <w:rPr>
                <w:rFonts w:cstheme="minorHAnsi"/>
              </w:rPr>
            </w:pPr>
          </w:p>
          <w:p w14:paraId="2B633CD9" w14:textId="0E5F23AE" w:rsidR="00BF43E8" w:rsidRPr="00E51966" w:rsidRDefault="00BF43E8" w:rsidP="00BF43E8"/>
        </w:tc>
        <w:tc>
          <w:tcPr>
            <w:tcW w:w="3870" w:type="dxa"/>
            <w:shd w:val="clear" w:color="auto" w:fill="auto"/>
          </w:tcPr>
          <w:p w14:paraId="192216E5" w14:textId="77777777" w:rsidR="00BF43E8" w:rsidRPr="00E51966" w:rsidRDefault="00BF43E8" w:rsidP="00BF43E8">
            <w:r w:rsidRPr="00E51966">
              <w:t>Interview leadership about surveillance activities related to staff compliance with infection control policies.</w:t>
            </w:r>
          </w:p>
          <w:p w14:paraId="4BD4FC4C" w14:textId="77777777" w:rsidR="00BF43E8" w:rsidRPr="00E51966" w:rsidRDefault="00BF43E8" w:rsidP="00BF43E8"/>
          <w:p w14:paraId="44DFD6C9" w14:textId="6DEB395A" w:rsidR="00BF43E8" w:rsidRPr="00E51966" w:rsidRDefault="00BF43E8" w:rsidP="00BF43E8">
            <w:r w:rsidRPr="00E51966">
              <w:t>Review documented audits</w:t>
            </w:r>
            <w:r w:rsidR="00FC0C58" w:rsidRPr="00E51966">
              <w:t xml:space="preserve"> </w:t>
            </w:r>
            <w:r w:rsidRPr="00E51966">
              <w:t>related to staff compliance with infection control policies.</w:t>
            </w:r>
          </w:p>
        </w:tc>
        <w:tc>
          <w:tcPr>
            <w:tcW w:w="1530" w:type="dxa"/>
            <w:shd w:val="clear" w:color="auto" w:fill="auto"/>
          </w:tcPr>
          <w:p w14:paraId="6B412703" w14:textId="56DCD923" w:rsidR="0073391F" w:rsidRDefault="00B57D82" w:rsidP="00BF43E8">
            <w:r>
              <w:t>10-B-2 (</w:t>
            </w:r>
            <w:r w:rsidR="008F01D9" w:rsidRPr="00E51966">
              <w:t>700.10.15</w:t>
            </w:r>
            <w:r>
              <w:t>)</w:t>
            </w:r>
          </w:p>
          <w:p w14:paraId="5AB6B0B2" w14:textId="77777777" w:rsidR="00B57D82" w:rsidRPr="00E51966" w:rsidRDefault="00B57D82" w:rsidP="00BF43E8"/>
          <w:p w14:paraId="5A3FBB6E" w14:textId="72E88E05" w:rsidR="008F01D9" w:rsidRPr="00E51966" w:rsidRDefault="008F01D9" w:rsidP="00BF43E8"/>
        </w:tc>
        <w:tc>
          <w:tcPr>
            <w:tcW w:w="1170" w:type="dxa"/>
          </w:tcPr>
          <w:p w14:paraId="5A063FB4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39864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3CC6C6F0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30CACA44" w14:textId="77777777" w:rsidR="00BF43E8" w:rsidRPr="00E51966" w:rsidRDefault="008F4B3D" w:rsidP="00BF43E8">
            <w:sdt>
              <w:sdtPr>
                <w:id w:val="-137013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758023599"/>
            <w:placeholder>
              <w:docPart w:val="2F1D0D9C94D14841A1276209687034D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EBE6DD0" w14:textId="70E31770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75725A1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64DC6D3A" w14:textId="77777777" w:rsidR="00BF43E8" w:rsidRPr="00E51966" w:rsidRDefault="00BF43E8" w:rsidP="00BF43E8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DOCUMENTED STAFF TRAINING</w:t>
            </w:r>
          </w:p>
        </w:tc>
      </w:tr>
      <w:tr w:rsidR="00BF43E8" w14:paraId="16571449" w14:textId="77777777" w:rsidTr="4ED4EB70">
        <w:tc>
          <w:tcPr>
            <w:tcW w:w="4680" w:type="dxa"/>
            <w:shd w:val="clear" w:color="auto" w:fill="auto"/>
          </w:tcPr>
          <w:p w14:paraId="0867D6A6" w14:textId="77777777" w:rsidR="00F82EFE" w:rsidRPr="00560475" w:rsidRDefault="00F82EFE" w:rsidP="00F82EF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maintain documentation of all staff training provided related to enhanced</w:t>
            </w:r>
          </w:p>
          <w:p w14:paraId="12A25CCC" w14:textId="77777777" w:rsidR="00F82EFE" w:rsidRPr="00560475" w:rsidRDefault="00F82EFE" w:rsidP="00F82EF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fection control protocols for COVID-19.</w:t>
            </w:r>
          </w:p>
          <w:p w14:paraId="654B9057" w14:textId="203BD8F1" w:rsidR="00BF43E8" w:rsidRPr="00E51966" w:rsidRDefault="00BF43E8" w:rsidP="00BF43E8"/>
        </w:tc>
        <w:tc>
          <w:tcPr>
            <w:tcW w:w="3870" w:type="dxa"/>
            <w:shd w:val="clear" w:color="auto" w:fill="auto"/>
          </w:tcPr>
          <w:p w14:paraId="44135E4A" w14:textId="77777777" w:rsidR="00BF43E8" w:rsidRPr="00E51966" w:rsidRDefault="00BF43E8" w:rsidP="00BF43E8">
            <w:r w:rsidRPr="00E51966">
              <w:t>Review personnel files for evidence of training on emergency procedures and policies/protocols related to COVID-19.</w:t>
            </w:r>
          </w:p>
          <w:p w14:paraId="1EED4761" w14:textId="480006D8" w:rsidR="00203060" w:rsidRPr="00E51966" w:rsidRDefault="00203060" w:rsidP="00BF43E8"/>
        </w:tc>
        <w:tc>
          <w:tcPr>
            <w:tcW w:w="1530" w:type="dxa"/>
            <w:shd w:val="clear" w:color="auto" w:fill="auto"/>
          </w:tcPr>
          <w:p w14:paraId="2F988F08" w14:textId="4B65A478" w:rsidR="00A43CC0" w:rsidRDefault="00B57D82" w:rsidP="00BF43E8">
            <w:r>
              <w:t>11</w:t>
            </w:r>
            <w:r w:rsidR="00A43CC0">
              <w:t>—</w:t>
            </w:r>
            <w:r>
              <w:rPr>
                <w:i/>
                <w:iCs/>
              </w:rPr>
              <w:t>1</w:t>
            </w:r>
            <w:r w:rsidR="00A43CC0">
              <w:rPr>
                <w:i/>
                <w:iCs/>
              </w:rPr>
              <w:t>-</w:t>
            </w:r>
            <w:r>
              <w:t>1</w:t>
            </w:r>
          </w:p>
          <w:p w14:paraId="6664321C" w14:textId="1F32C2C4" w:rsidR="00A43CC0" w:rsidRDefault="00A43CC0" w:rsidP="00BF43E8">
            <w:r>
              <w:t>(800.41.10)</w:t>
            </w:r>
          </w:p>
          <w:p w14:paraId="0D45191A" w14:textId="77777777" w:rsidR="00A43CC0" w:rsidRDefault="00A43CC0" w:rsidP="00BF43E8"/>
          <w:p w14:paraId="6D41A2C3" w14:textId="16AF6DBA" w:rsidR="004C0A78" w:rsidRPr="00E51966" w:rsidRDefault="00B57D82" w:rsidP="002B456C">
            <w:r>
              <w:t>1-I-3 (</w:t>
            </w:r>
            <w:r w:rsidR="004C0A78" w:rsidRPr="00E51966">
              <w:t>800.4</w:t>
            </w:r>
            <w:r w:rsidR="008F01D9" w:rsidRPr="00E51966">
              <w:t>1</w:t>
            </w:r>
            <w:r w:rsidR="004C0A78" w:rsidRPr="00E51966">
              <w:t>.20</w:t>
            </w:r>
            <w:r>
              <w:t>)</w:t>
            </w:r>
          </w:p>
        </w:tc>
        <w:tc>
          <w:tcPr>
            <w:tcW w:w="1170" w:type="dxa"/>
          </w:tcPr>
          <w:p w14:paraId="0A0DF513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-62817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547F9279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3D230B1E" w14:textId="77777777" w:rsidR="00BF43E8" w:rsidRPr="00E51966" w:rsidRDefault="008F4B3D" w:rsidP="00BF43E8">
            <w:sdt>
              <w:sdtPr>
                <w:id w:val="-37523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-770006848"/>
            <w:placeholder>
              <w:docPart w:val="635B67A8FFFE42FCAC763D5408D996D3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46E4B9A" w14:textId="51EC68FB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375CD972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25B1F6FC" w14:textId="77777777" w:rsidR="00BF43E8" w:rsidRPr="00E51966" w:rsidRDefault="00BF43E8" w:rsidP="00BF43E8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SCHEDULING &amp; PATIENT INTERACTIONS</w:t>
            </w:r>
          </w:p>
        </w:tc>
      </w:tr>
      <w:tr w:rsidR="009F0031" w14:paraId="1106D147" w14:textId="77777777" w:rsidTr="4ED4EB70">
        <w:tc>
          <w:tcPr>
            <w:tcW w:w="4680" w:type="dxa"/>
            <w:shd w:val="clear" w:color="auto" w:fill="auto"/>
          </w:tcPr>
          <w:p w14:paraId="5A82622C" w14:textId="77777777" w:rsidR="003414D1" w:rsidRPr="00560475" w:rsidRDefault="003414D1" w:rsidP="003414D1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institute changes in:</w:t>
            </w:r>
          </w:p>
          <w:p w14:paraId="56FD182F" w14:textId="77777777" w:rsidR="003414D1" w:rsidRPr="00560475" w:rsidRDefault="003414D1" w:rsidP="003414D1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atient screening.</w:t>
            </w:r>
          </w:p>
          <w:p w14:paraId="4695B9FC" w14:textId="77777777" w:rsidR="003414D1" w:rsidRPr="00560475" w:rsidRDefault="003414D1" w:rsidP="003414D1">
            <w:pPr>
              <w:numPr>
                <w:ilvl w:val="0"/>
                <w:numId w:val="9"/>
              </w:numPr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</w:rPr>
              <w:t xml:space="preserve">Deferring non-urgent/emergent care </w:t>
            </w:r>
            <w:r w:rsidRPr="00560475">
              <w:rPr>
                <w:rFonts w:cstheme="minorHAnsi"/>
                <w:b/>
                <w:bCs/>
              </w:rPr>
              <w:t>as appropriate.</w:t>
            </w:r>
          </w:p>
          <w:p w14:paraId="790CDC80" w14:textId="77777777" w:rsidR="003414D1" w:rsidRPr="00560475" w:rsidRDefault="003414D1" w:rsidP="003414D1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ducing patient volume in facility at any one time to limit interactions with others in the facility by: </w:t>
            </w:r>
          </w:p>
          <w:p w14:paraId="7D74002D" w14:textId="77777777" w:rsidR="003414D1" w:rsidRPr="00560475" w:rsidRDefault="003414D1" w:rsidP="003414D1">
            <w:pPr>
              <w:numPr>
                <w:ilvl w:val="1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justing the -Patient flow through facility.</w:t>
            </w:r>
          </w:p>
          <w:p w14:paraId="6637AAEB" w14:textId="77777777" w:rsidR="003414D1" w:rsidRPr="00560475" w:rsidRDefault="003414D1" w:rsidP="003414D1">
            <w:pPr>
              <w:numPr>
                <w:ilvl w:val="1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justing Scheduling. </w:t>
            </w:r>
          </w:p>
          <w:p w14:paraId="17870A24" w14:textId="74AAF545" w:rsidR="009F0031" w:rsidRPr="00E51966" w:rsidRDefault="009F0031" w:rsidP="009F0031"/>
          <w:p w14:paraId="38EE470C" w14:textId="5EB78DB1" w:rsidR="009F0031" w:rsidRPr="00E51966" w:rsidRDefault="009F0031" w:rsidP="009F0031"/>
        </w:tc>
        <w:tc>
          <w:tcPr>
            <w:tcW w:w="3870" w:type="dxa"/>
            <w:shd w:val="clear" w:color="auto" w:fill="auto"/>
          </w:tcPr>
          <w:p w14:paraId="42DB7DAE" w14:textId="77777777" w:rsidR="009F0031" w:rsidRPr="00E51966" w:rsidRDefault="009F0031" w:rsidP="009F0031">
            <w:r w:rsidRPr="00E51966">
              <w:t>Policy / protocol review.</w:t>
            </w:r>
          </w:p>
          <w:p w14:paraId="79714AE2" w14:textId="77777777" w:rsidR="009F0031" w:rsidRPr="00E51966" w:rsidRDefault="009F0031" w:rsidP="009F0031"/>
          <w:p w14:paraId="0A52B5AB" w14:textId="77777777" w:rsidR="009F0031" w:rsidRPr="00E51966" w:rsidRDefault="009F0031" w:rsidP="009F0031">
            <w:r w:rsidRPr="00E51966">
              <w:t>Observation for compliance.</w:t>
            </w:r>
          </w:p>
          <w:p w14:paraId="22101473" w14:textId="77777777" w:rsidR="009F0031" w:rsidRPr="00E51966" w:rsidRDefault="009F0031" w:rsidP="009F0031"/>
          <w:p w14:paraId="530B99A0" w14:textId="5DED4383" w:rsidR="009F0031" w:rsidRPr="00E51966" w:rsidRDefault="009F0031" w:rsidP="009F0031">
            <w:r w:rsidRPr="00E51966">
              <w:t>Staff Interview.</w:t>
            </w:r>
          </w:p>
        </w:tc>
        <w:tc>
          <w:tcPr>
            <w:tcW w:w="1530" w:type="dxa"/>
            <w:shd w:val="clear" w:color="auto" w:fill="auto"/>
          </w:tcPr>
          <w:p w14:paraId="23036103" w14:textId="029E91EC" w:rsidR="00A43CC0" w:rsidRPr="00A43CC0" w:rsidRDefault="00A43CC0" w:rsidP="00A43CC0">
            <w:r w:rsidRPr="00A43CC0">
              <w:t>11-B-8 (100.10.32)</w:t>
            </w:r>
          </w:p>
          <w:p w14:paraId="32232F4C" w14:textId="5D905D36" w:rsidR="009F0031" w:rsidRPr="00E51966" w:rsidRDefault="009F0031" w:rsidP="009F0031"/>
          <w:p w14:paraId="37512471" w14:textId="0654D848" w:rsidR="009F0031" w:rsidRPr="00E51966" w:rsidRDefault="009F0031" w:rsidP="009F0031"/>
        </w:tc>
        <w:tc>
          <w:tcPr>
            <w:tcW w:w="1170" w:type="dxa"/>
          </w:tcPr>
          <w:p w14:paraId="3EEFC331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660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0F1FF4DD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58016F64" w14:textId="77777777" w:rsidR="009F0031" w:rsidRPr="00E51966" w:rsidRDefault="008F4B3D" w:rsidP="009F0031">
            <w:sdt>
              <w:sdtPr>
                <w:id w:val="144481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1325778801"/>
            <w:placeholder>
              <w:docPart w:val="48757BC429FA437A8633592209F94A13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4A1B3681" w14:textId="6089790F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0BB0B4D9" w14:textId="77777777" w:rsidTr="4ED4EB70">
        <w:tc>
          <w:tcPr>
            <w:tcW w:w="4680" w:type="dxa"/>
            <w:shd w:val="clear" w:color="auto" w:fill="auto"/>
          </w:tcPr>
          <w:p w14:paraId="4D973F2C" w14:textId="393B1266" w:rsidR="00BF43E8" w:rsidRPr="00E51966" w:rsidRDefault="00BF43E8" w:rsidP="00BF43E8">
            <w:r w:rsidRPr="00E51966">
              <w:t xml:space="preserve">The facility </w:t>
            </w:r>
            <w:r w:rsidR="00A43CC0">
              <w:t>should</w:t>
            </w:r>
            <w:r w:rsidRPr="00E51966">
              <w:t xml:space="preserve"> increase the use of telehealth for screening, consultation and follow up visits, </w:t>
            </w:r>
            <w:r w:rsidRPr="009C483E">
              <w:rPr>
                <w:b/>
                <w:bCs/>
              </w:rPr>
              <w:t>as appropriate</w:t>
            </w:r>
            <w:r w:rsidRPr="00E51966">
              <w:t>.</w:t>
            </w:r>
          </w:p>
        </w:tc>
        <w:tc>
          <w:tcPr>
            <w:tcW w:w="3870" w:type="dxa"/>
            <w:shd w:val="clear" w:color="auto" w:fill="auto"/>
          </w:tcPr>
          <w:p w14:paraId="3E5F6588" w14:textId="77777777" w:rsidR="00BF43E8" w:rsidRPr="00E51966" w:rsidRDefault="00BF43E8" w:rsidP="00BF43E8">
            <w:r w:rsidRPr="00E51966">
              <w:t>Policy / protocol review.</w:t>
            </w:r>
          </w:p>
          <w:p w14:paraId="28112B29" w14:textId="3E94EACF" w:rsidR="00BF43E8" w:rsidRDefault="00BF43E8" w:rsidP="00BF43E8">
            <w:r w:rsidRPr="00E51966">
              <w:t>Staff interview.</w:t>
            </w:r>
          </w:p>
          <w:p w14:paraId="7200D905" w14:textId="77777777" w:rsidR="009C483E" w:rsidRPr="00E51966" w:rsidRDefault="009C483E" w:rsidP="00BF43E8"/>
          <w:p w14:paraId="79450F3E" w14:textId="77777777" w:rsidR="00BF43E8" w:rsidRPr="00E51966" w:rsidRDefault="00BF43E8" w:rsidP="00BF43E8">
            <w:r w:rsidRPr="00E51966">
              <w:t>Clinical record review.</w:t>
            </w:r>
          </w:p>
        </w:tc>
        <w:tc>
          <w:tcPr>
            <w:tcW w:w="1530" w:type="dxa"/>
            <w:shd w:val="clear" w:color="auto" w:fill="auto"/>
          </w:tcPr>
          <w:p w14:paraId="3EC1A006" w14:textId="6C5332A7" w:rsidR="00A43CC0" w:rsidRPr="00A43CC0" w:rsidRDefault="00A43CC0" w:rsidP="00A43CC0">
            <w:r w:rsidRPr="00A43CC0">
              <w:t>11-B-8 (100.010.032)</w:t>
            </w:r>
          </w:p>
          <w:p w14:paraId="491EBBEE" w14:textId="326D56A7" w:rsidR="00BF43E8" w:rsidRPr="00E51966" w:rsidRDefault="00BF43E8" w:rsidP="005B5339"/>
        </w:tc>
        <w:tc>
          <w:tcPr>
            <w:tcW w:w="1170" w:type="dxa"/>
          </w:tcPr>
          <w:p w14:paraId="3B1C75FF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-51861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4DE79DFD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49A4D165" w14:textId="77777777" w:rsidR="00BF43E8" w:rsidRPr="00E51966" w:rsidRDefault="008F4B3D" w:rsidP="00BF43E8">
            <w:sdt>
              <w:sdtPr>
                <w:id w:val="-161250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-428116864"/>
            <w:placeholder>
              <w:docPart w:val="53DF99A96A3749A9AC2ED4A8BCAA0A12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301EB67" w14:textId="4DE49BB5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2134E054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1516A7ED" w14:textId="77777777" w:rsidR="00BF43E8" w:rsidRPr="00E51966" w:rsidRDefault="00BF43E8" w:rsidP="00BF43E8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lastRenderedPageBreak/>
              <w:t>SUPPLIES &amp; EQUIPMENT</w:t>
            </w:r>
          </w:p>
        </w:tc>
      </w:tr>
      <w:tr w:rsidR="00BF43E8" w14:paraId="25347E77" w14:textId="77777777" w:rsidTr="4ED4EB70">
        <w:tc>
          <w:tcPr>
            <w:tcW w:w="4680" w:type="dxa"/>
            <w:shd w:val="clear" w:color="auto" w:fill="auto"/>
          </w:tcPr>
          <w:p w14:paraId="048EB6F5" w14:textId="3D8C6B60" w:rsidR="00BF43E8" w:rsidRPr="00E51966" w:rsidRDefault="00BF43E8" w:rsidP="00BF43E8">
            <w:r w:rsidRPr="00E51966">
              <w:t>The facility must maintain an adequate supply of appropriate PPE, including</w:t>
            </w:r>
            <w:r w:rsidR="003414D1">
              <w:t xml:space="preserve"> </w:t>
            </w:r>
            <w:r w:rsidRPr="00E51966">
              <w:t>gowns, gloves, masks, face shields, etc.</w:t>
            </w:r>
          </w:p>
        </w:tc>
        <w:tc>
          <w:tcPr>
            <w:tcW w:w="3870" w:type="dxa"/>
            <w:shd w:val="clear" w:color="auto" w:fill="auto"/>
          </w:tcPr>
          <w:p w14:paraId="720D9092" w14:textId="77777777" w:rsidR="00BF43E8" w:rsidRPr="00E51966" w:rsidRDefault="00BF43E8" w:rsidP="00BF43E8">
            <w:r w:rsidRPr="00E51966">
              <w:t>Observe staff &amp; patient donning of PPE.</w:t>
            </w:r>
          </w:p>
          <w:p w14:paraId="0D701A64" w14:textId="77777777" w:rsidR="00BF43E8" w:rsidRPr="00E51966" w:rsidRDefault="00BF43E8" w:rsidP="00BF43E8"/>
          <w:p w14:paraId="20B130CB" w14:textId="77777777" w:rsidR="00BF43E8" w:rsidRPr="00E51966" w:rsidRDefault="00BF43E8" w:rsidP="00BF43E8">
            <w:r w:rsidRPr="00E51966">
              <w:t>Policy review.</w:t>
            </w:r>
          </w:p>
        </w:tc>
        <w:tc>
          <w:tcPr>
            <w:tcW w:w="1530" w:type="dxa"/>
            <w:shd w:val="clear" w:color="auto" w:fill="auto"/>
          </w:tcPr>
          <w:p w14:paraId="3940D9D2" w14:textId="239BFCC4" w:rsidR="00CC05A3" w:rsidRDefault="00CC05A3" w:rsidP="006829B3">
            <w:r>
              <w:t>7-A-4</w:t>
            </w:r>
          </w:p>
          <w:p w14:paraId="496B6F2D" w14:textId="77777777" w:rsidR="00CC05A3" w:rsidRDefault="00CC05A3" w:rsidP="00BF43E8"/>
          <w:p w14:paraId="1DBDA0FD" w14:textId="77777777" w:rsidR="00CC05A3" w:rsidRDefault="00CC05A3" w:rsidP="00BF43E8"/>
          <w:p w14:paraId="0E13CE15" w14:textId="276D5537" w:rsidR="005B5339" w:rsidRPr="00E51966" w:rsidRDefault="00CC05A3" w:rsidP="00BF43E8">
            <w:r>
              <w:t>3-G-3 (</w:t>
            </w:r>
            <w:r w:rsidR="005B5339" w:rsidRPr="00E51966">
              <w:t>800.60.20</w:t>
            </w:r>
            <w:r>
              <w:t>)</w:t>
            </w:r>
          </w:p>
        </w:tc>
        <w:tc>
          <w:tcPr>
            <w:tcW w:w="1170" w:type="dxa"/>
          </w:tcPr>
          <w:p w14:paraId="28D5B420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-77648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296C07D1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3074AEC0" w14:textId="77777777" w:rsidR="00BF43E8" w:rsidRPr="00E51966" w:rsidRDefault="008F4B3D" w:rsidP="00BF43E8">
            <w:sdt>
              <w:sdtPr>
                <w:id w:val="-80639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1728637629"/>
            <w:placeholder>
              <w:docPart w:val="DD8DD3C399964809B8D17B807E67FF88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760BCB7" w14:textId="2D6F6632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8F670BB" w14:textId="77777777" w:rsidTr="4ED4EB70">
        <w:tc>
          <w:tcPr>
            <w:tcW w:w="4680" w:type="dxa"/>
            <w:shd w:val="clear" w:color="auto" w:fill="auto"/>
          </w:tcPr>
          <w:p w14:paraId="69E467BB" w14:textId="77777777" w:rsidR="00BF43E8" w:rsidRPr="00E51966" w:rsidRDefault="00BF43E8" w:rsidP="00BF43E8">
            <w:r w:rsidRPr="009C483E">
              <w:rPr>
                <w:b/>
                <w:bCs/>
              </w:rPr>
              <w:t>If</w:t>
            </w:r>
            <w:r>
              <w:t xml:space="preserve"> the facility is utilizing supplies under a temporary approval (e.g., cloth masks), the relevant approval and any limitations must be documented.</w:t>
            </w:r>
          </w:p>
        </w:tc>
        <w:tc>
          <w:tcPr>
            <w:tcW w:w="3870" w:type="dxa"/>
            <w:shd w:val="clear" w:color="auto" w:fill="auto"/>
          </w:tcPr>
          <w:p w14:paraId="7A6C5C3A" w14:textId="77777777" w:rsidR="00BF43E8" w:rsidRPr="00E51966" w:rsidRDefault="00BF43E8" w:rsidP="00BF43E8">
            <w:r w:rsidRPr="00E51966">
              <w:t>Staff interview.</w:t>
            </w:r>
          </w:p>
          <w:p w14:paraId="2A1B2178" w14:textId="77777777" w:rsidR="00BF43E8" w:rsidRPr="00E51966" w:rsidRDefault="00BF43E8" w:rsidP="00BF43E8"/>
          <w:p w14:paraId="6DDFD0EF" w14:textId="77777777" w:rsidR="00BF43E8" w:rsidRPr="00E51966" w:rsidRDefault="00BF43E8" w:rsidP="00BF43E8">
            <w:r w:rsidRPr="00E51966">
              <w:t>Documentation review.</w:t>
            </w:r>
          </w:p>
        </w:tc>
        <w:tc>
          <w:tcPr>
            <w:tcW w:w="1530" w:type="dxa"/>
            <w:shd w:val="clear" w:color="auto" w:fill="auto"/>
          </w:tcPr>
          <w:p w14:paraId="67A1C048" w14:textId="6DE45A30" w:rsidR="00CC05A3" w:rsidRPr="00CC05A3" w:rsidRDefault="00CC05A3" w:rsidP="00CC05A3">
            <w:r w:rsidRPr="00CC05A3">
              <w:t>11-B-8 (100.010.032)</w:t>
            </w:r>
          </w:p>
          <w:p w14:paraId="4B4DD438" w14:textId="77777777" w:rsidR="00CC05A3" w:rsidRDefault="00CC05A3" w:rsidP="00104F77"/>
          <w:p w14:paraId="3E5F4095" w14:textId="75F601C3" w:rsidR="00FC0C58" w:rsidRPr="00E51966" w:rsidRDefault="00CC05A3" w:rsidP="002B456C">
            <w:r>
              <w:t>3-G-3 (</w:t>
            </w:r>
            <w:r w:rsidR="00B55102" w:rsidRPr="00E51966">
              <w:t>800.60.20</w:t>
            </w:r>
            <w:r>
              <w:t>)</w:t>
            </w:r>
          </w:p>
        </w:tc>
        <w:tc>
          <w:tcPr>
            <w:tcW w:w="1170" w:type="dxa"/>
          </w:tcPr>
          <w:p w14:paraId="673D735C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-120949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3B7F8B74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2715C4B9" w14:textId="77777777" w:rsidR="00BF43E8" w:rsidRPr="00E51966" w:rsidRDefault="008F4B3D" w:rsidP="00BF43E8">
            <w:sdt>
              <w:sdtPr>
                <w:id w:val="-102185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-2118361145"/>
            <w:placeholder>
              <w:docPart w:val="705C4879F3F4445FB848FF90D90DA030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928B00C" w14:textId="58FB7B90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0031" w14:paraId="4E114347" w14:textId="77777777" w:rsidTr="4ED4EB70">
        <w:tc>
          <w:tcPr>
            <w:tcW w:w="4680" w:type="dxa"/>
            <w:shd w:val="clear" w:color="auto" w:fill="auto"/>
          </w:tcPr>
          <w:p w14:paraId="214FB4DD" w14:textId="77777777" w:rsidR="009F0031" w:rsidRPr="00E51966" w:rsidRDefault="009F0031" w:rsidP="009F0031">
            <w:r w:rsidRPr="00E51966">
              <w:t>The facility must ensure there is an ample supply of soap, alcohol-based hand sanitizer, and approved hospital grade disinfectants effective against SARS-COV-2.</w:t>
            </w:r>
          </w:p>
        </w:tc>
        <w:tc>
          <w:tcPr>
            <w:tcW w:w="3870" w:type="dxa"/>
            <w:shd w:val="clear" w:color="auto" w:fill="auto"/>
          </w:tcPr>
          <w:p w14:paraId="1EC161FF" w14:textId="77777777" w:rsidR="009F0031" w:rsidRPr="00E51966" w:rsidRDefault="009F0031" w:rsidP="009F0031">
            <w:r w:rsidRPr="00E51966">
              <w:t>Observe for presence of these supplies throughout facility.</w:t>
            </w:r>
          </w:p>
          <w:p w14:paraId="7BD93F16" w14:textId="77777777" w:rsidR="009F0031" w:rsidRPr="00E51966" w:rsidRDefault="009F0031" w:rsidP="009F0031"/>
          <w:p w14:paraId="58562BD2" w14:textId="77777777" w:rsidR="009F0031" w:rsidRPr="00E51966" w:rsidRDefault="009F0031" w:rsidP="009F0031">
            <w:r w:rsidRPr="00E51966">
              <w:t>Interview Staff.</w:t>
            </w:r>
          </w:p>
          <w:p w14:paraId="7CDC08CD" w14:textId="77777777" w:rsidR="009F0031" w:rsidRPr="00E51966" w:rsidRDefault="009F0031" w:rsidP="009F0031"/>
          <w:p w14:paraId="204AA7CC" w14:textId="77777777" w:rsidR="009F0031" w:rsidRPr="00E51966" w:rsidRDefault="009F0031" w:rsidP="009F0031">
            <w:r w:rsidRPr="00E51966">
              <w:t>Look for documentation that disinfectant used is appropriate for healthcare facilities and effective against SARS-COV-2 (if not marked on the disinfectant label, then ask facility to show you documentation).</w:t>
            </w:r>
          </w:p>
          <w:p w14:paraId="2A5BA29F" w14:textId="78B36D72" w:rsidR="009F0031" w:rsidRPr="00E51966" w:rsidRDefault="009F0031" w:rsidP="009F0031"/>
        </w:tc>
        <w:tc>
          <w:tcPr>
            <w:tcW w:w="1530" w:type="dxa"/>
            <w:shd w:val="clear" w:color="auto" w:fill="auto"/>
          </w:tcPr>
          <w:p w14:paraId="7BE30FAF" w14:textId="29039DE8" w:rsidR="009F0031" w:rsidRDefault="00B70718" w:rsidP="009F0031">
            <w:r>
              <w:t>7-F-2 (</w:t>
            </w:r>
            <w:r w:rsidR="009F0031" w:rsidRPr="00E51966">
              <w:t>200.40.30</w:t>
            </w:r>
            <w:r>
              <w:t>)</w:t>
            </w:r>
          </w:p>
          <w:p w14:paraId="11A71634" w14:textId="77777777" w:rsidR="00B70718" w:rsidRPr="00E51966" w:rsidRDefault="00B70718" w:rsidP="009F0031"/>
          <w:p w14:paraId="187A6968" w14:textId="6AACC57C" w:rsidR="009F0031" w:rsidRPr="00E51966" w:rsidRDefault="00B70718" w:rsidP="002B456C">
            <w:r>
              <w:t>7-B-2 (</w:t>
            </w:r>
            <w:r w:rsidR="009F0031" w:rsidRPr="00E51966">
              <w:t>200.40.40</w:t>
            </w:r>
            <w:r>
              <w:t>)</w:t>
            </w:r>
          </w:p>
        </w:tc>
        <w:tc>
          <w:tcPr>
            <w:tcW w:w="1170" w:type="dxa"/>
          </w:tcPr>
          <w:p w14:paraId="2B2A84BD" w14:textId="77777777" w:rsidR="009F0031" w:rsidRPr="00E51966" w:rsidRDefault="008F4B3D" w:rsidP="009F0031">
            <w:pPr>
              <w:tabs>
                <w:tab w:val="left" w:pos="800"/>
              </w:tabs>
            </w:pPr>
            <w:sdt>
              <w:sdtPr>
                <w:id w:val="-38518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 YES</w:t>
            </w:r>
            <w:r w:rsidR="009F0031" w:rsidRPr="00E51966">
              <w:tab/>
            </w:r>
          </w:p>
          <w:p w14:paraId="193304DA" w14:textId="77777777" w:rsidR="009F0031" w:rsidRPr="00E51966" w:rsidRDefault="009F0031" w:rsidP="009F0031">
            <w:pPr>
              <w:tabs>
                <w:tab w:val="left" w:pos="800"/>
              </w:tabs>
            </w:pPr>
          </w:p>
          <w:p w14:paraId="554DEFE4" w14:textId="77777777" w:rsidR="009F0031" w:rsidRPr="00E51966" w:rsidRDefault="008F4B3D" w:rsidP="009F0031">
            <w:sdt>
              <w:sdtPr>
                <w:id w:val="-210440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031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0031" w:rsidRPr="00E51966">
              <w:t xml:space="preserve"> NO</w:t>
            </w:r>
          </w:p>
        </w:tc>
        <w:sdt>
          <w:sdtPr>
            <w:id w:val="1773584198"/>
            <w:placeholder>
              <w:docPart w:val="BEEB569E210F46469332D15466F4ABF3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29F8EFB9" w14:textId="1A952513" w:rsidR="009F0031" w:rsidRPr="00E51966" w:rsidRDefault="009F0031" w:rsidP="009F0031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9289B06" w14:textId="77777777" w:rsidTr="4ED4EB70">
        <w:tc>
          <w:tcPr>
            <w:tcW w:w="15120" w:type="dxa"/>
            <w:gridSpan w:val="5"/>
            <w:shd w:val="clear" w:color="auto" w:fill="D5DCE4" w:themeFill="text2" w:themeFillTint="33"/>
          </w:tcPr>
          <w:p w14:paraId="074EE80B" w14:textId="77777777" w:rsidR="00BF43E8" w:rsidRPr="00E51966" w:rsidRDefault="00BF43E8" w:rsidP="00BF43E8">
            <w:pPr>
              <w:jc w:val="center"/>
              <w:rPr>
                <w:b/>
                <w:bCs/>
              </w:rPr>
            </w:pPr>
            <w:r w:rsidRPr="00E51966">
              <w:rPr>
                <w:b/>
                <w:bCs/>
              </w:rPr>
              <w:t>ENVIRONMENT &amp; DISINFECTION</w:t>
            </w:r>
          </w:p>
        </w:tc>
      </w:tr>
      <w:tr w:rsidR="00BD4F06" w14:paraId="66F7139D" w14:textId="77777777" w:rsidTr="4ED4EB70">
        <w:tc>
          <w:tcPr>
            <w:tcW w:w="4680" w:type="dxa"/>
            <w:shd w:val="clear" w:color="auto" w:fill="auto"/>
          </w:tcPr>
          <w:p w14:paraId="664D338A" w14:textId="77777777" w:rsidR="00BD4F06" w:rsidRPr="00E51966" w:rsidRDefault="00BD4F06" w:rsidP="00BD4F06">
            <w:pPr>
              <w:rPr>
                <w:rFonts w:ascii="Calibri" w:hAnsi="Calibri" w:cs="Calibri"/>
              </w:rPr>
            </w:pPr>
            <w:r w:rsidRPr="00E51966">
              <w:rPr>
                <w:rFonts w:ascii="Calibri" w:hAnsi="Calibri" w:cs="Calibri"/>
              </w:rPr>
              <w:t xml:space="preserve">Facility must post signage announcing the facility’s required COVID screening, masking, and hand hygiene protocols upon entry of clinic. </w:t>
            </w:r>
          </w:p>
          <w:p w14:paraId="40911748" w14:textId="577CB589" w:rsidR="00BD4F06" w:rsidRPr="00E51966" w:rsidRDefault="00BD4F06" w:rsidP="00BD4F06"/>
        </w:tc>
        <w:tc>
          <w:tcPr>
            <w:tcW w:w="3870" w:type="dxa"/>
            <w:shd w:val="clear" w:color="auto" w:fill="auto"/>
          </w:tcPr>
          <w:p w14:paraId="1936F987" w14:textId="77777777" w:rsidR="00BD4F06" w:rsidRPr="00E51966" w:rsidRDefault="00BD4F06" w:rsidP="00BD4F06">
            <w:r w:rsidRPr="00E51966">
              <w:t xml:space="preserve">Observe for posted signage addressing the required screenings and infection control protocols. </w:t>
            </w:r>
          </w:p>
        </w:tc>
        <w:tc>
          <w:tcPr>
            <w:tcW w:w="1530" w:type="dxa"/>
            <w:shd w:val="clear" w:color="auto" w:fill="auto"/>
          </w:tcPr>
          <w:p w14:paraId="6D0F77BF" w14:textId="45839BCE" w:rsidR="00BD4F06" w:rsidRPr="00E51966" w:rsidRDefault="00B70718" w:rsidP="002B456C">
            <w:r>
              <w:t>11-B-8 (</w:t>
            </w:r>
            <w:r w:rsidR="00BD4F06" w:rsidRPr="00E51966">
              <w:t>100.10.32</w:t>
            </w:r>
            <w:r>
              <w:t>)</w:t>
            </w:r>
          </w:p>
        </w:tc>
        <w:tc>
          <w:tcPr>
            <w:tcW w:w="1170" w:type="dxa"/>
          </w:tcPr>
          <w:p w14:paraId="0571D413" w14:textId="77777777" w:rsidR="00BD4F06" w:rsidRPr="00E51966" w:rsidRDefault="008F4B3D" w:rsidP="00BD4F06">
            <w:pPr>
              <w:tabs>
                <w:tab w:val="left" w:pos="800"/>
              </w:tabs>
            </w:pPr>
            <w:sdt>
              <w:sdtPr>
                <w:id w:val="181991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D4F06" w:rsidRPr="00E51966">
              <w:t xml:space="preserve">  YES</w:t>
            </w:r>
            <w:r w:rsidR="00BD4F06" w:rsidRPr="00E51966">
              <w:tab/>
            </w:r>
          </w:p>
          <w:p w14:paraId="3A55ABF2" w14:textId="77777777" w:rsidR="00BD4F06" w:rsidRPr="00E51966" w:rsidRDefault="008F4B3D" w:rsidP="00BD4F06">
            <w:sdt>
              <w:sdtPr>
                <w:id w:val="118849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D4F06" w:rsidRPr="00E51966">
              <w:t xml:space="preserve"> NO</w:t>
            </w:r>
          </w:p>
        </w:tc>
        <w:sdt>
          <w:sdtPr>
            <w:id w:val="-1394264877"/>
            <w:placeholder>
              <w:docPart w:val="9B0495CAE84C45BEA19C9FA89566614B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3B23710" w14:textId="76F8B4BB" w:rsidR="00BD4F06" w:rsidRPr="00E51966" w:rsidRDefault="00BD4F06" w:rsidP="00BD4F06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246B377A" w14:textId="77777777" w:rsidTr="4ED4EB70">
        <w:tc>
          <w:tcPr>
            <w:tcW w:w="4680" w:type="dxa"/>
            <w:shd w:val="clear" w:color="auto" w:fill="auto"/>
          </w:tcPr>
          <w:p w14:paraId="62BE0539" w14:textId="77777777" w:rsidR="006D7AFF" w:rsidRPr="00560475" w:rsidRDefault="006D7AFF" w:rsidP="006D7AF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Facilities must eliminate high-touch items, such as:</w:t>
            </w:r>
          </w:p>
          <w:p w14:paraId="2EDB3480" w14:textId="77777777" w:rsidR="006D7AFF" w:rsidRPr="00560475" w:rsidRDefault="006D7AFF" w:rsidP="006D7AFF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Magazines.</w:t>
            </w:r>
          </w:p>
          <w:p w14:paraId="2A79E659" w14:textId="77777777" w:rsidR="006D7AFF" w:rsidRPr="00560475" w:rsidRDefault="006D7AFF" w:rsidP="006D7AFF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Toys.</w:t>
            </w:r>
          </w:p>
          <w:p w14:paraId="2186A1A0" w14:textId="77777777" w:rsidR="006D7AFF" w:rsidRPr="00560475" w:rsidRDefault="006D7AFF" w:rsidP="006D7AFF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Coffee/Snack stations.</w:t>
            </w:r>
          </w:p>
          <w:p w14:paraId="44F340EE" w14:textId="77777777" w:rsidR="006D7AFF" w:rsidRPr="00560475" w:rsidRDefault="006D7AFF" w:rsidP="006D7AFF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Disable any water fountains.</w:t>
            </w:r>
          </w:p>
          <w:p w14:paraId="2BB3BB82" w14:textId="1A4A8CDA" w:rsidR="00203060" w:rsidRPr="00E51966" w:rsidRDefault="00203060" w:rsidP="00BF43E8"/>
        </w:tc>
        <w:tc>
          <w:tcPr>
            <w:tcW w:w="3870" w:type="dxa"/>
            <w:shd w:val="clear" w:color="auto" w:fill="auto"/>
          </w:tcPr>
          <w:p w14:paraId="292D21E6" w14:textId="77777777" w:rsidR="00BF43E8" w:rsidRPr="00E51966" w:rsidRDefault="00BF43E8" w:rsidP="00BF43E8">
            <w:r w:rsidRPr="00E51966">
              <w:t>Observe waiting areas and other common areas for high-touch / shared items.</w:t>
            </w:r>
          </w:p>
        </w:tc>
        <w:tc>
          <w:tcPr>
            <w:tcW w:w="1530" w:type="dxa"/>
            <w:shd w:val="clear" w:color="auto" w:fill="auto"/>
          </w:tcPr>
          <w:p w14:paraId="234EA8C3" w14:textId="7682EEAE" w:rsidR="00B70718" w:rsidRPr="00B70718" w:rsidRDefault="00B70718" w:rsidP="00B70718">
            <w:r>
              <w:t>2-B-3 (</w:t>
            </w:r>
            <w:r w:rsidR="00BD4F06" w:rsidRPr="00E51966">
              <w:t>200.20.5</w:t>
            </w:r>
            <w:r>
              <w:t>)</w:t>
            </w:r>
          </w:p>
          <w:p w14:paraId="14551634" w14:textId="1BACF511" w:rsidR="00BF43E8" w:rsidRPr="00E51966" w:rsidRDefault="00BF43E8" w:rsidP="00BF43E8"/>
          <w:p w14:paraId="437A4CD2" w14:textId="1963201D" w:rsidR="005C34E2" w:rsidRPr="00E51966" w:rsidRDefault="005C34E2" w:rsidP="00BF43E8"/>
        </w:tc>
        <w:tc>
          <w:tcPr>
            <w:tcW w:w="1170" w:type="dxa"/>
          </w:tcPr>
          <w:p w14:paraId="45E1ED14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184797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0750FB79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48CC1751" w14:textId="77777777" w:rsidR="00BF43E8" w:rsidRPr="00E51966" w:rsidRDefault="008F4B3D" w:rsidP="00BF43E8">
            <w:sdt>
              <w:sdtPr>
                <w:id w:val="208765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-8609628"/>
            <w:placeholder>
              <w:docPart w:val="3BBD68646F9D4E56A38A8247F532B465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8A74768" w14:textId="0A115C8B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1371A" w14:paraId="3FFCDD89" w14:textId="77777777" w:rsidTr="4ED4EB70">
        <w:tc>
          <w:tcPr>
            <w:tcW w:w="4680" w:type="dxa"/>
            <w:shd w:val="clear" w:color="auto" w:fill="auto"/>
          </w:tcPr>
          <w:p w14:paraId="3236329D" w14:textId="77777777" w:rsidR="003E5CC7" w:rsidRPr="00560475" w:rsidRDefault="003E5CC7" w:rsidP="003E5CC7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 xml:space="preserve">The facility should remove items and surfaces that cannot be easily cleaned (e.g., cloth or fabric covered surfaces).  </w:t>
            </w:r>
          </w:p>
          <w:p w14:paraId="64407152" w14:textId="77777777" w:rsidR="003E5CC7" w:rsidRPr="00560475" w:rsidRDefault="003E5CC7" w:rsidP="003E5CC7">
            <w:pPr>
              <w:rPr>
                <w:rFonts w:cstheme="minorHAnsi"/>
              </w:rPr>
            </w:pPr>
          </w:p>
          <w:p w14:paraId="17485126" w14:textId="77777777" w:rsidR="003E5CC7" w:rsidRPr="00560475" w:rsidRDefault="003E5CC7" w:rsidP="003E5CC7">
            <w:pPr>
              <w:rPr>
                <w:rFonts w:cstheme="minorHAnsi"/>
              </w:rPr>
            </w:pPr>
            <w:r w:rsidRPr="00560475">
              <w:rPr>
                <w:rFonts w:cstheme="minorHAnsi"/>
                <w:b/>
                <w:bCs/>
              </w:rPr>
              <w:t>If</w:t>
            </w:r>
            <w:r w:rsidRPr="00560475">
              <w:rPr>
                <w:rFonts w:cstheme="minorHAnsi"/>
              </w:rPr>
              <w:t xml:space="preserve"> unable to remove, the facility must have a written process to effectively clean these items.</w:t>
            </w:r>
          </w:p>
          <w:p w14:paraId="403BFCDE" w14:textId="0552BC67" w:rsidR="00A1371A" w:rsidRPr="00E51966" w:rsidRDefault="00A1371A" w:rsidP="00A1371A"/>
        </w:tc>
        <w:tc>
          <w:tcPr>
            <w:tcW w:w="3870" w:type="dxa"/>
            <w:shd w:val="clear" w:color="auto" w:fill="auto"/>
          </w:tcPr>
          <w:p w14:paraId="5860974E" w14:textId="77777777" w:rsidR="00A1371A" w:rsidRPr="00E51966" w:rsidRDefault="00A1371A" w:rsidP="00A1371A">
            <w:r w:rsidRPr="00E51966">
              <w:t>Observe facility for such items.</w:t>
            </w:r>
          </w:p>
          <w:p w14:paraId="0C997031" w14:textId="77777777" w:rsidR="00A1371A" w:rsidRPr="00E51966" w:rsidRDefault="00A1371A" w:rsidP="00A1371A"/>
          <w:p w14:paraId="7571CE01" w14:textId="77777777" w:rsidR="00A1371A" w:rsidRPr="00E51966" w:rsidRDefault="00A1371A" w:rsidP="00A1371A">
            <w:r w:rsidRPr="00E51966">
              <w:t>Policy review.</w:t>
            </w:r>
          </w:p>
          <w:p w14:paraId="29F90423" w14:textId="77777777" w:rsidR="00A1371A" w:rsidRPr="00E51966" w:rsidRDefault="00A1371A" w:rsidP="00A1371A"/>
          <w:p w14:paraId="51206B49" w14:textId="77777777" w:rsidR="00A1371A" w:rsidRPr="00E51966" w:rsidRDefault="00A1371A" w:rsidP="00A1371A">
            <w:r w:rsidRPr="00E51966">
              <w:t>Staff Interview</w:t>
            </w:r>
          </w:p>
        </w:tc>
        <w:tc>
          <w:tcPr>
            <w:tcW w:w="1530" w:type="dxa"/>
            <w:shd w:val="clear" w:color="auto" w:fill="auto"/>
          </w:tcPr>
          <w:p w14:paraId="634B7B5F" w14:textId="18EF511E" w:rsidR="00B70718" w:rsidRPr="00B70718" w:rsidRDefault="00B70718" w:rsidP="00B70718">
            <w:r>
              <w:t>7-F-5 (</w:t>
            </w:r>
            <w:r w:rsidR="005C34E2" w:rsidRPr="00E51966">
              <w:t>200.50.20</w:t>
            </w:r>
            <w:r>
              <w:t>)</w:t>
            </w:r>
          </w:p>
          <w:p w14:paraId="3A374B05" w14:textId="77777777" w:rsidR="00A1371A" w:rsidRDefault="00A1371A" w:rsidP="00A1371A"/>
          <w:p w14:paraId="63C0AEAD" w14:textId="30471640" w:rsidR="00B70718" w:rsidRPr="00E51966" w:rsidRDefault="00B70718" w:rsidP="00B917D4">
            <w:r w:rsidRPr="00B70718">
              <w:t>2-B-3 (200.20.5)</w:t>
            </w:r>
          </w:p>
        </w:tc>
        <w:tc>
          <w:tcPr>
            <w:tcW w:w="1170" w:type="dxa"/>
          </w:tcPr>
          <w:p w14:paraId="71FA16E9" w14:textId="77777777" w:rsidR="00A1371A" w:rsidRPr="00E51966" w:rsidRDefault="008F4B3D" w:rsidP="00A1371A">
            <w:pPr>
              <w:tabs>
                <w:tab w:val="left" w:pos="800"/>
              </w:tabs>
            </w:pPr>
            <w:sdt>
              <w:sdtPr>
                <w:id w:val="176765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371A" w:rsidRPr="00E51966">
              <w:t xml:space="preserve">  YES</w:t>
            </w:r>
            <w:r w:rsidR="00A1371A" w:rsidRPr="00E51966">
              <w:tab/>
            </w:r>
          </w:p>
          <w:p w14:paraId="224DD059" w14:textId="77777777" w:rsidR="00A1371A" w:rsidRPr="00E51966" w:rsidRDefault="00A1371A" w:rsidP="00A1371A">
            <w:pPr>
              <w:tabs>
                <w:tab w:val="left" w:pos="800"/>
              </w:tabs>
            </w:pPr>
          </w:p>
          <w:p w14:paraId="1E3EA8CC" w14:textId="77777777" w:rsidR="00A1371A" w:rsidRPr="00E51966" w:rsidRDefault="008F4B3D" w:rsidP="00A1371A">
            <w:sdt>
              <w:sdtPr>
                <w:id w:val="-122312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371A" w:rsidRPr="00E51966">
              <w:t xml:space="preserve"> NO</w:t>
            </w:r>
          </w:p>
        </w:tc>
        <w:sdt>
          <w:sdtPr>
            <w:id w:val="-1465499007"/>
            <w:placeholder>
              <w:docPart w:val="CEE13621C3794F93B92979044CF7964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4DE5201" w14:textId="4F5332E1" w:rsidR="00A1371A" w:rsidRPr="00E51966" w:rsidRDefault="00A1371A" w:rsidP="00A1371A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51195D" w14:paraId="21598363" w14:textId="77777777" w:rsidTr="4ED4EB70">
        <w:tc>
          <w:tcPr>
            <w:tcW w:w="4680" w:type="dxa"/>
            <w:shd w:val="clear" w:color="auto" w:fill="auto"/>
          </w:tcPr>
          <w:p w14:paraId="086C0313" w14:textId="77777777" w:rsidR="0051195D" w:rsidRPr="00E51966" w:rsidRDefault="0051195D" w:rsidP="0051195D">
            <w:r w:rsidRPr="00E51966">
              <w:t>The facility must keep the waiting room as empty as possible and arranged in such a fashion as to encourage social distancing (e.g., arrange chairs to be 6 feet apart, etc.).</w:t>
            </w:r>
          </w:p>
          <w:p w14:paraId="62CB9D32" w14:textId="41558214" w:rsidR="0051195D" w:rsidRPr="00E51966" w:rsidRDefault="0051195D" w:rsidP="0051195D"/>
        </w:tc>
        <w:tc>
          <w:tcPr>
            <w:tcW w:w="3870" w:type="dxa"/>
            <w:shd w:val="clear" w:color="auto" w:fill="auto"/>
          </w:tcPr>
          <w:p w14:paraId="385A6B7E" w14:textId="77777777" w:rsidR="0051195D" w:rsidRPr="00E51966" w:rsidRDefault="0051195D" w:rsidP="0051195D">
            <w:r w:rsidRPr="00E51966">
              <w:t>Observe facility for waiting room configuration.</w:t>
            </w:r>
          </w:p>
        </w:tc>
        <w:tc>
          <w:tcPr>
            <w:tcW w:w="1530" w:type="dxa"/>
            <w:shd w:val="clear" w:color="auto" w:fill="auto"/>
          </w:tcPr>
          <w:p w14:paraId="28EAE43F" w14:textId="53189532" w:rsidR="00F533D7" w:rsidRPr="007D0D24" w:rsidRDefault="00B70718" w:rsidP="00F533D7">
            <w:r>
              <w:t xml:space="preserve">2-B-3 </w:t>
            </w:r>
            <w:r w:rsidR="00F533D7">
              <w:t>(</w:t>
            </w:r>
            <w:r w:rsidR="005C34E2" w:rsidRPr="00E51966">
              <w:t>200.20.5</w:t>
            </w:r>
            <w:r w:rsidR="00F533D7">
              <w:t>)</w:t>
            </w:r>
          </w:p>
          <w:p w14:paraId="73DB3699" w14:textId="5642FD9B" w:rsidR="005C34E2" w:rsidRPr="00E51966" w:rsidRDefault="005C34E2" w:rsidP="005C34E2"/>
          <w:p w14:paraId="7FDAA2ED" w14:textId="7DCE82E2" w:rsidR="0051195D" w:rsidRPr="00E51966" w:rsidRDefault="0051195D" w:rsidP="0051195D"/>
        </w:tc>
        <w:tc>
          <w:tcPr>
            <w:tcW w:w="1170" w:type="dxa"/>
          </w:tcPr>
          <w:p w14:paraId="01A95C5B" w14:textId="77777777" w:rsidR="0051195D" w:rsidRPr="00E51966" w:rsidRDefault="008F4B3D" w:rsidP="0051195D">
            <w:pPr>
              <w:tabs>
                <w:tab w:val="left" w:pos="800"/>
              </w:tabs>
            </w:pPr>
            <w:sdt>
              <w:sdtPr>
                <w:id w:val="-191446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95D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1195D" w:rsidRPr="00E51966">
              <w:t xml:space="preserve">  YES</w:t>
            </w:r>
            <w:r w:rsidR="0051195D" w:rsidRPr="00E51966">
              <w:tab/>
            </w:r>
          </w:p>
          <w:p w14:paraId="5948C515" w14:textId="77777777" w:rsidR="0051195D" w:rsidRPr="00E51966" w:rsidRDefault="0051195D" w:rsidP="0051195D">
            <w:pPr>
              <w:tabs>
                <w:tab w:val="left" w:pos="800"/>
              </w:tabs>
            </w:pPr>
          </w:p>
          <w:p w14:paraId="57BD8F0B" w14:textId="77777777" w:rsidR="0051195D" w:rsidRPr="00E51966" w:rsidRDefault="008F4B3D" w:rsidP="0051195D">
            <w:sdt>
              <w:sdtPr>
                <w:id w:val="-84924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95D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1195D" w:rsidRPr="00E51966">
              <w:t xml:space="preserve"> NO</w:t>
            </w:r>
          </w:p>
        </w:tc>
        <w:sdt>
          <w:sdtPr>
            <w:id w:val="154042651"/>
            <w:placeholder>
              <w:docPart w:val="2383DC7AF0014BB1899633C99FB13D3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E258B30" w14:textId="1FB78D60" w:rsidR="0051195D" w:rsidRPr="00E51966" w:rsidRDefault="0051195D" w:rsidP="0051195D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5E645820" w14:textId="77777777" w:rsidTr="4ED4EB70">
        <w:tc>
          <w:tcPr>
            <w:tcW w:w="4680" w:type="dxa"/>
            <w:shd w:val="clear" w:color="auto" w:fill="auto"/>
          </w:tcPr>
          <w:p w14:paraId="0212235E" w14:textId="77777777" w:rsidR="00BF43E8" w:rsidRPr="00E51966" w:rsidRDefault="00BF43E8" w:rsidP="00BF43E8">
            <w:r w:rsidRPr="00E51966">
              <w:t xml:space="preserve">The facility must require that all staff, </w:t>
            </w:r>
            <w:proofErr w:type="gramStart"/>
            <w:r w:rsidRPr="00E51966">
              <w:t>patients</w:t>
            </w:r>
            <w:proofErr w:type="gramEnd"/>
            <w:r w:rsidRPr="00E51966">
              <w:t xml:space="preserve"> and visitors perform hand hygiene upon entering the building.</w:t>
            </w:r>
          </w:p>
          <w:p w14:paraId="0CE37BAF" w14:textId="77777777" w:rsidR="00BF43E8" w:rsidRPr="00E51966" w:rsidRDefault="00BF43E8" w:rsidP="00BF43E8"/>
        </w:tc>
        <w:tc>
          <w:tcPr>
            <w:tcW w:w="3870" w:type="dxa"/>
            <w:shd w:val="clear" w:color="auto" w:fill="auto"/>
          </w:tcPr>
          <w:p w14:paraId="0E0C9457" w14:textId="77777777" w:rsidR="00BF43E8" w:rsidRPr="00E51966" w:rsidRDefault="00BF43E8" w:rsidP="00BF43E8">
            <w:r w:rsidRPr="00E51966">
              <w:t>Observations.</w:t>
            </w:r>
          </w:p>
          <w:p w14:paraId="13A374B6" w14:textId="77777777" w:rsidR="00BF43E8" w:rsidRPr="00E51966" w:rsidRDefault="00BF43E8" w:rsidP="00BF43E8"/>
          <w:p w14:paraId="00C12DAB" w14:textId="77777777" w:rsidR="00BF43E8" w:rsidRPr="00E51966" w:rsidRDefault="00BF43E8" w:rsidP="00BF43E8">
            <w:r w:rsidRPr="00E51966">
              <w:t>Policy review.</w:t>
            </w:r>
          </w:p>
        </w:tc>
        <w:tc>
          <w:tcPr>
            <w:tcW w:w="1530" w:type="dxa"/>
            <w:shd w:val="clear" w:color="auto" w:fill="auto"/>
          </w:tcPr>
          <w:p w14:paraId="3CAB7D91" w14:textId="32CE7866" w:rsidR="0045285F" w:rsidRDefault="00F533D7" w:rsidP="0045285F">
            <w:pP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</w:pPr>
            <w:r>
              <w:t>7-B-2 (</w:t>
            </w:r>
            <w:r w:rsidR="00A202B0" w:rsidRPr="00E51966">
              <w:t>200.40.40</w:t>
            </w:r>
            <w:r>
              <w:t>)</w:t>
            </w:r>
          </w:p>
          <w:p w14:paraId="448AA13F" w14:textId="77777777" w:rsidR="00F533D7" w:rsidRPr="00E51966" w:rsidRDefault="00F533D7" w:rsidP="0045285F"/>
          <w:p w14:paraId="41112CFC" w14:textId="4E602DF0" w:rsidR="00A202B0" w:rsidRPr="00E51966" w:rsidRDefault="00A202B0" w:rsidP="0045285F"/>
          <w:p w14:paraId="0E01B627" w14:textId="768A8F61" w:rsidR="002003B7" w:rsidRPr="00E51966" w:rsidRDefault="002003B7" w:rsidP="00BF43E8"/>
        </w:tc>
        <w:tc>
          <w:tcPr>
            <w:tcW w:w="1170" w:type="dxa"/>
          </w:tcPr>
          <w:p w14:paraId="72B5BAC3" w14:textId="77777777" w:rsidR="00BF43E8" w:rsidRPr="00E51966" w:rsidRDefault="008F4B3D" w:rsidP="00BF43E8">
            <w:pPr>
              <w:tabs>
                <w:tab w:val="left" w:pos="800"/>
              </w:tabs>
            </w:pPr>
            <w:sdt>
              <w:sdtPr>
                <w:id w:val="-108453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 YES</w:t>
            </w:r>
            <w:r w:rsidR="00BF43E8" w:rsidRPr="00E51966">
              <w:tab/>
            </w:r>
          </w:p>
          <w:p w14:paraId="40CACE90" w14:textId="77777777" w:rsidR="00BF43E8" w:rsidRPr="00E51966" w:rsidRDefault="00BF43E8" w:rsidP="00BF43E8">
            <w:pPr>
              <w:tabs>
                <w:tab w:val="left" w:pos="800"/>
              </w:tabs>
            </w:pPr>
          </w:p>
          <w:p w14:paraId="3F6350BD" w14:textId="77777777" w:rsidR="00BF43E8" w:rsidRPr="00E51966" w:rsidRDefault="008F4B3D" w:rsidP="00BF43E8">
            <w:sdt>
              <w:sdtPr>
                <w:id w:val="-194483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43E8" w:rsidRPr="00E51966">
              <w:t xml:space="preserve"> NO</w:t>
            </w:r>
          </w:p>
        </w:tc>
        <w:sdt>
          <w:sdtPr>
            <w:id w:val="398410908"/>
            <w:placeholder>
              <w:docPart w:val="DB7E3638FD88412A949EC3ADC15D478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01D481D" w14:textId="36810AB7" w:rsidR="00BF43E8" w:rsidRPr="00E51966" w:rsidRDefault="00BF43E8" w:rsidP="00BF43E8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85F" w14:paraId="5E1EBD67" w14:textId="77777777" w:rsidTr="4ED4EB70">
        <w:tc>
          <w:tcPr>
            <w:tcW w:w="4680" w:type="dxa"/>
            <w:shd w:val="clear" w:color="auto" w:fill="auto"/>
          </w:tcPr>
          <w:p w14:paraId="77A2B56F" w14:textId="77777777" w:rsidR="009C483E" w:rsidRPr="00560475" w:rsidRDefault="009C483E" w:rsidP="009C483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implement the following enhanced infection control measures:</w:t>
            </w:r>
          </w:p>
          <w:p w14:paraId="38176780" w14:textId="77777777" w:rsidR="009C483E" w:rsidRPr="00560475" w:rsidRDefault="009C483E" w:rsidP="009C483E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outine scheduled cleaning &amp; disinfection between each use of exam room, procedure &amp; operating room, bathrooms, reception areas, nursing stations, and all high touch surfaces.</w:t>
            </w:r>
          </w:p>
          <w:p w14:paraId="74EA5CDC" w14:textId="77777777" w:rsidR="009C483E" w:rsidRPr="00560475" w:rsidRDefault="009C483E" w:rsidP="009C483E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sure frequent cleaning and disinfecting of common areas and high-touch surfaces (counters, door handles, arms of chairs, elevator buttons, etc.).</w:t>
            </w:r>
          </w:p>
          <w:p w14:paraId="5DF94913" w14:textId="77777777" w:rsidR="009C483E" w:rsidRPr="00560475" w:rsidRDefault="009C483E" w:rsidP="009C483E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sure staff don appropriate PPE during cleaning activities.</w:t>
            </w:r>
          </w:p>
          <w:p w14:paraId="45C57A01" w14:textId="4DF2ADDD" w:rsidR="0045285F" w:rsidRPr="00E51966" w:rsidRDefault="0045285F" w:rsidP="0045285F"/>
        </w:tc>
        <w:tc>
          <w:tcPr>
            <w:tcW w:w="3870" w:type="dxa"/>
            <w:shd w:val="clear" w:color="auto" w:fill="auto"/>
          </w:tcPr>
          <w:p w14:paraId="43E648B0" w14:textId="77777777" w:rsidR="0045285F" w:rsidRPr="00E51966" w:rsidRDefault="0045285F" w:rsidP="0045285F">
            <w:r w:rsidRPr="00E51966">
              <w:t>Observations.</w:t>
            </w:r>
          </w:p>
          <w:p w14:paraId="747F56FC" w14:textId="77777777" w:rsidR="0045285F" w:rsidRPr="00E51966" w:rsidRDefault="0045285F" w:rsidP="0045285F"/>
          <w:p w14:paraId="5438F396" w14:textId="77777777" w:rsidR="0045285F" w:rsidRPr="00E51966" w:rsidRDefault="0045285F" w:rsidP="0045285F">
            <w:r w:rsidRPr="00E51966">
              <w:t>Policy review.</w:t>
            </w:r>
          </w:p>
          <w:p w14:paraId="27E5AD04" w14:textId="77777777" w:rsidR="0045285F" w:rsidRPr="00E51966" w:rsidRDefault="0045285F" w:rsidP="0045285F"/>
          <w:p w14:paraId="312B3F08" w14:textId="77777777" w:rsidR="0045285F" w:rsidRPr="00E51966" w:rsidRDefault="0045285F" w:rsidP="0045285F">
            <w:r w:rsidRPr="00E51966">
              <w:t>Staff Interview.</w:t>
            </w:r>
          </w:p>
          <w:p w14:paraId="631DE1CF" w14:textId="77777777" w:rsidR="0045285F" w:rsidRPr="00E51966" w:rsidRDefault="0045285F" w:rsidP="0045285F"/>
          <w:p w14:paraId="0C6C9C1E" w14:textId="77777777" w:rsidR="0045285F" w:rsidRPr="00E51966" w:rsidRDefault="0045285F" w:rsidP="0045285F">
            <w:r w:rsidRPr="00E51966">
              <w:t>Cleaning log(s) review.</w:t>
            </w:r>
          </w:p>
        </w:tc>
        <w:tc>
          <w:tcPr>
            <w:tcW w:w="1530" w:type="dxa"/>
            <w:shd w:val="clear" w:color="auto" w:fill="auto"/>
          </w:tcPr>
          <w:p w14:paraId="4E2B1750" w14:textId="3DA28D67" w:rsidR="0045285F" w:rsidRPr="00E51966" w:rsidRDefault="0045285F" w:rsidP="0045285F"/>
          <w:p w14:paraId="6B735785" w14:textId="2017901F" w:rsidR="008F0C20" w:rsidRPr="00E51966" w:rsidRDefault="008F0C20" w:rsidP="0045285F"/>
          <w:p w14:paraId="66052318" w14:textId="0A9EC6BD" w:rsidR="0045285F" w:rsidRDefault="00F533D7" w:rsidP="0045285F">
            <w:r>
              <w:t>7-F-5 (</w:t>
            </w:r>
            <w:r w:rsidR="0045285F" w:rsidRPr="00E51966">
              <w:t>200.50.20</w:t>
            </w:r>
            <w:r>
              <w:t>)</w:t>
            </w:r>
          </w:p>
          <w:p w14:paraId="233C3FA5" w14:textId="59627295" w:rsidR="00F533D7" w:rsidRDefault="00F533D7" w:rsidP="0045285F"/>
          <w:p w14:paraId="6865F386" w14:textId="5B275831" w:rsidR="00F533D7" w:rsidRPr="00F533D7" w:rsidRDefault="00F533D7" w:rsidP="00F533D7">
            <w:r w:rsidRPr="00F533D7">
              <w:t>7-F-1 (200.050.010)</w:t>
            </w:r>
          </w:p>
          <w:p w14:paraId="30D2AF92" w14:textId="77777777" w:rsidR="00F533D7" w:rsidRPr="00E51966" w:rsidRDefault="00F533D7" w:rsidP="0045285F"/>
          <w:p w14:paraId="6E202BCE" w14:textId="4FF482D5" w:rsidR="0045285F" w:rsidRPr="00E51966" w:rsidRDefault="0045285F" w:rsidP="0045285F"/>
          <w:p w14:paraId="05BE6801" w14:textId="23C209F8" w:rsidR="0045285F" w:rsidRPr="00E51966" w:rsidRDefault="0045285F" w:rsidP="0045285F"/>
        </w:tc>
        <w:tc>
          <w:tcPr>
            <w:tcW w:w="1170" w:type="dxa"/>
          </w:tcPr>
          <w:p w14:paraId="74A8903A" w14:textId="77777777" w:rsidR="0045285F" w:rsidRPr="00E51966" w:rsidRDefault="008F4B3D" w:rsidP="0045285F">
            <w:pPr>
              <w:tabs>
                <w:tab w:val="left" w:pos="800"/>
              </w:tabs>
            </w:pPr>
            <w:sdt>
              <w:sdtPr>
                <w:id w:val="-199432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85F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285F" w:rsidRPr="00E51966">
              <w:t xml:space="preserve">  YES</w:t>
            </w:r>
            <w:r w:rsidR="0045285F" w:rsidRPr="00E51966">
              <w:tab/>
            </w:r>
          </w:p>
          <w:p w14:paraId="01B2052C" w14:textId="77777777" w:rsidR="0045285F" w:rsidRPr="00E51966" w:rsidRDefault="0045285F" w:rsidP="0045285F">
            <w:pPr>
              <w:tabs>
                <w:tab w:val="left" w:pos="800"/>
              </w:tabs>
            </w:pPr>
          </w:p>
          <w:p w14:paraId="257D2574" w14:textId="77777777" w:rsidR="0045285F" w:rsidRPr="00E51966" w:rsidRDefault="008F4B3D" w:rsidP="0045285F">
            <w:sdt>
              <w:sdtPr>
                <w:id w:val="-193326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85F" w:rsidRPr="00E519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285F" w:rsidRPr="00E51966">
              <w:t xml:space="preserve"> NO</w:t>
            </w:r>
          </w:p>
        </w:tc>
        <w:sdt>
          <w:sdtPr>
            <w:id w:val="178549623"/>
            <w:placeholder>
              <w:docPart w:val="BAD4349F511A49FAA5B43B0AD25A278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4D129D06" w14:textId="74942525" w:rsidR="0045285F" w:rsidRPr="00E51966" w:rsidRDefault="0045285F" w:rsidP="0045285F">
                <w:r w:rsidRPr="00E5196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365E43B" w14:textId="77777777" w:rsidR="00DE7220" w:rsidRDefault="00DE7220" w:rsidP="00BF43E8"/>
    <w:sectPr w:rsidR="00DE7220" w:rsidSect="00BF43E8">
      <w:headerReference w:type="default" r:id="rId11"/>
      <w:footerReference w:type="default" r:id="rId12"/>
      <w:pgSz w:w="15840" w:h="12240" w:orient="landscape"/>
      <w:pgMar w:top="1080" w:right="1440" w:bottom="540" w:left="1440" w:header="720" w:footer="1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A53DF" w14:textId="77777777" w:rsidR="00D90586" w:rsidRDefault="00D90586" w:rsidP="00A32E48">
      <w:pPr>
        <w:spacing w:after="0" w:line="240" w:lineRule="auto"/>
      </w:pPr>
      <w:r>
        <w:separator/>
      </w:r>
    </w:p>
  </w:endnote>
  <w:endnote w:type="continuationSeparator" w:id="0">
    <w:p w14:paraId="32A5CF03" w14:textId="77777777" w:rsidR="00D90586" w:rsidRDefault="00D90586" w:rsidP="00A32E48">
      <w:pPr>
        <w:spacing w:after="0" w:line="240" w:lineRule="auto"/>
      </w:pPr>
      <w:r>
        <w:continuationSeparator/>
      </w:r>
    </w:p>
  </w:endnote>
  <w:endnote w:type="continuationNotice" w:id="1">
    <w:p w14:paraId="04056507" w14:textId="77777777" w:rsidR="00D90586" w:rsidRDefault="00D905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2032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0E811" w14:textId="52419AEB" w:rsidR="00591E8C" w:rsidRDefault="00591E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E5E85C" w14:textId="77777777" w:rsidR="00A32E48" w:rsidRDefault="00A32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2B170" w14:textId="77777777" w:rsidR="00D90586" w:rsidRDefault="00D90586" w:rsidP="00A32E48">
      <w:pPr>
        <w:spacing w:after="0" w:line="240" w:lineRule="auto"/>
      </w:pPr>
      <w:r>
        <w:separator/>
      </w:r>
    </w:p>
  </w:footnote>
  <w:footnote w:type="continuationSeparator" w:id="0">
    <w:p w14:paraId="169E421E" w14:textId="77777777" w:rsidR="00D90586" w:rsidRDefault="00D90586" w:rsidP="00A32E48">
      <w:pPr>
        <w:spacing w:after="0" w:line="240" w:lineRule="auto"/>
      </w:pPr>
      <w:r>
        <w:continuationSeparator/>
      </w:r>
    </w:p>
  </w:footnote>
  <w:footnote w:type="continuationNotice" w:id="1">
    <w:p w14:paraId="57FE0B4D" w14:textId="77777777" w:rsidR="00D90586" w:rsidRDefault="00D905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9914E" w14:textId="45083CCD" w:rsidR="00A32E48" w:rsidRPr="00DE7220" w:rsidRDefault="005D6247" w:rsidP="00DE7220">
    <w:pPr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Procedural</w:t>
    </w:r>
    <w:r w:rsidR="0024787D">
      <w:rPr>
        <w:b/>
        <w:bCs/>
        <w:sz w:val="40"/>
        <w:szCs w:val="40"/>
      </w:rPr>
      <w:t xml:space="preserve"> (OBP) - </w:t>
    </w:r>
    <w:r w:rsidR="00DE7220" w:rsidRPr="00DE7220">
      <w:rPr>
        <w:b/>
        <w:bCs/>
        <w:sz w:val="40"/>
        <w:szCs w:val="40"/>
      </w:rPr>
      <w:t>COVID-19 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B4ACA"/>
    <w:multiLevelType w:val="hybridMultilevel"/>
    <w:tmpl w:val="D7C8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2749E"/>
    <w:multiLevelType w:val="hybridMultilevel"/>
    <w:tmpl w:val="20BE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40D26"/>
    <w:multiLevelType w:val="hybridMultilevel"/>
    <w:tmpl w:val="5414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61FF3"/>
    <w:multiLevelType w:val="hybridMultilevel"/>
    <w:tmpl w:val="B9E62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255D49"/>
    <w:multiLevelType w:val="hybridMultilevel"/>
    <w:tmpl w:val="4F38B1CE"/>
    <w:lvl w:ilvl="0" w:tplc="13D6481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B46C9"/>
    <w:multiLevelType w:val="hybridMultilevel"/>
    <w:tmpl w:val="FFFFFFFF"/>
    <w:lvl w:ilvl="0" w:tplc="9C18E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104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643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47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25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C0C2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8F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AD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884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61408"/>
    <w:multiLevelType w:val="hybridMultilevel"/>
    <w:tmpl w:val="37AE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532A6"/>
    <w:multiLevelType w:val="hybridMultilevel"/>
    <w:tmpl w:val="7C18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24D20"/>
    <w:multiLevelType w:val="hybridMultilevel"/>
    <w:tmpl w:val="F37A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467D6"/>
    <w:multiLevelType w:val="hybridMultilevel"/>
    <w:tmpl w:val="6FCEA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968EE"/>
    <w:multiLevelType w:val="hybridMultilevel"/>
    <w:tmpl w:val="917E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0"/>
  </w:num>
  <w:num w:numId="6">
    <w:abstractNumId w:val="10"/>
  </w:num>
  <w:num w:numId="7">
    <w:abstractNumId w:val="7"/>
  </w:num>
  <w:num w:numId="8">
    <w:abstractNumId w:val="3"/>
  </w:num>
  <w:num w:numId="9">
    <w:abstractNumId w:val="1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xz29dhGDgMo71dYDFCJXkQd2n3nPesVqZMUzJZL4O8UX9zkvojRoB/yeH7O0jDqa9JrbyYNLni8td/1283wy3g==" w:salt="2A0JSAKTEZ/eeEC+FV1/z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UysjQ2MDczNjNT0lEKTi0uzszPAykwqgUAEMwfnCwAAAA="/>
  </w:docVars>
  <w:rsids>
    <w:rsidRoot w:val="00253ECA"/>
    <w:rsid w:val="00006A04"/>
    <w:rsid w:val="00014608"/>
    <w:rsid w:val="00057F36"/>
    <w:rsid w:val="000862EE"/>
    <w:rsid w:val="000A690B"/>
    <w:rsid w:val="000B1001"/>
    <w:rsid w:val="000C1C83"/>
    <w:rsid w:val="000E0E62"/>
    <w:rsid w:val="000E34C7"/>
    <w:rsid w:val="000F7E4F"/>
    <w:rsid w:val="0010459C"/>
    <w:rsid w:val="00104F77"/>
    <w:rsid w:val="00131E9D"/>
    <w:rsid w:val="00132EFC"/>
    <w:rsid w:val="00132FA6"/>
    <w:rsid w:val="00180805"/>
    <w:rsid w:val="00192C48"/>
    <w:rsid w:val="001A06F0"/>
    <w:rsid w:val="001E131B"/>
    <w:rsid w:val="001F6092"/>
    <w:rsid w:val="002003B7"/>
    <w:rsid w:val="00200C02"/>
    <w:rsid w:val="00203060"/>
    <w:rsid w:val="0022523E"/>
    <w:rsid w:val="00237DCE"/>
    <w:rsid w:val="0024787D"/>
    <w:rsid w:val="0025018C"/>
    <w:rsid w:val="00253ECA"/>
    <w:rsid w:val="00265F84"/>
    <w:rsid w:val="00272DAF"/>
    <w:rsid w:val="00290ADB"/>
    <w:rsid w:val="002B1AF0"/>
    <w:rsid w:val="002B456C"/>
    <w:rsid w:val="002B5EEB"/>
    <w:rsid w:val="002B6AD9"/>
    <w:rsid w:val="002F6B42"/>
    <w:rsid w:val="00325954"/>
    <w:rsid w:val="003414D1"/>
    <w:rsid w:val="0036036F"/>
    <w:rsid w:val="003711EA"/>
    <w:rsid w:val="00397104"/>
    <w:rsid w:val="003C6AC2"/>
    <w:rsid w:val="003D5798"/>
    <w:rsid w:val="003E5CC7"/>
    <w:rsid w:val="003F0917"/>
    <w:rsid w:val="00405BBC"/>
    <w:rsid w:val="004153FD"/>
    <w:rsid w:val="00430B42"/>
    <w:rsid w:val="00431DCF"/>
    <w:rsid w:val="00436C9B"/>
    <w:rsid w:val="004415DB"/>
    <w:rsid w:val="00441A17"/>
    <w:rsid w:val="0045285F"/>
    <w:rsid w:val="00473034"/>
    <w:rsid w:val="00480ECD"/>
    <w:rsid w:val="00481C30"/>
    <w:rsid w:val="00490CF7"/>
    <w:rsid w:val="00496823"/>
    <w:rsid w:val="004A0F80"/>
    <w:rsid w:val="004A4AD5"/>
    <w:rsid w:val="004A50E9"/>
    <w:rsid w:val="004B1E12"/>
    <w:rsid w:val="004C06A6"/>
    <w:rsid w:val="004C0A78"/>
    <w:rsid w:val="005060E1"/>
    <w:rsid w:val="0051161A"/>
    <w:rsid w:val="0051195D"/>
    <w:rsid w:val="00530DE0"/>
    <w:rsid w:val="00533642"/>
    <w:rsid w:val="005511AE"/>
    <w:rsid w:val="00553107"/>
    <w:rsid w:val="005537D1"/>
    <w:rsid w:val="00573760"/>
    <w:rsid w:val="00574461"/>
    <w:rsid w:val="005867EF"/>
    <w:rsid w:val="00586FD5"/>
    <w:rsid w:val="00591E8C"/>
    <w:rsid w:val="0059707B"/>
    <w:rsid w:val="005B5339"/>
    <w:rsid w:val="005C0E18"/>
    <w:rsid w:val="005C3233"/>
    <w:rsid w:val="005C34E2"/>
    <w:rsid w:val="005D6247"/>
    <w:rsid w:val="0060046D"/>
    <w:rsid w:val="0061085D"/>
    <w:rsid w:val="00621ECB"/>
    <w:rsid w:val="006416DA"/>
    <w:rsid w:val="006444F5"/>
    <w:rsid w:val="00651E13"/>
    <w:rsid w:val="006579B1"/>
    <w:rsid w:val="006669CD"/>
    <w:rsid w:val="00675CC4"/>
    <w:rsid w:val="006829B3"/>
    <w:rsid w:val="006A396E"/>
    <w:rsid w:val="006B0290"/>
    <w:rsid w:val="006B099A"/>
    <w:rsid w:val="006D2D3C"/>
    <w:rsid w:val="006D6B8C"/>
    <w:rsid w:val="006D7AFF"/>
    <w:rsid w:val="00713AB1"/>
    <w:rsid w:val="007154E1"/>
    <w:rsid w:val="0071687E"/>
    <w:rsid w:val="00730B62"/>
    <w:rsid w:val="00730DA0"/>
    <w:rsid w:val="0073391F"/>
    <w:rsid w:val="00751137"/>
    <w:rsid w:val="00756355"/>
    <w:rsid w:val="0076429F"/>
    <w:rsid w:val="00787C19"/>
    <w:rsid w:val="00787E70"/>
    <w:rsid w:val="007A0E0A"/>
    <w:rsid w:val="007A17F1"/>
    <w:rsid w:val="007C0958"/>
    <w:rsid w:val="007C131E"/>
    <w:rsid w:val="007C244A"/>
    <w:rsid w:val="007F2D20"/>
    <w:rsid w:val="007F6127"/>
    <w:rsid w:val="00806C90"/>
    <w:rsid w:val="00814320"/>
    <w:rsid w:val="00820CF2"/>
    <w:rsid w:val="008228FE"/>
    <w:rsid w:val="00840063"/>
    <w:rsid w:val="008467ED"/>
    <w:rsid w:val="008472D7"/>
    <w:rsid w:val="008806A1"/>
    <w:rsid w:val="00897C1F"/>
    <w:rsid w:val="008C6BB2"/>
    <w:rsid w:val="008C700F"/>
    <w:rsid w:val="008E7F10"/>
    <w:rsid w:val="008F01D9"/>
    <w:rsid w:val="008F0C20"/>
    <w:rsid w:val="009207C9"/>
    <w:rsid w:val="009415F1"/>
    <w:rsid w:val="00955D18"/>
    <w:rsid w:val="00964E8A"/>
    <w:rsid w:val="00965D61"/>
    <w:rsid w:val="00975C14"/>
    <w:rsid w:val="0097708D"/>
    <w:rsid w:val="009C483E"/>
    <w:rsid w:val="009D281B"/>
    <w:rsid w:val="009D2CE6"/>
    <w:rsid w:val="009E72DF"/>
    <w:rsid w:val="009F0031"/>
    <w:rsid w:val="00A05FD8"/>
    <w:rsid w:val="00A1371A"/>
    <w:rsid w:val="00A151D4"/>
    <w:rsid w:val="00A17840"/>
    <w:rsid w:val="00A202B0"/>
    <w:rsid w:val="00A32E48"/>
    <w:rsid w:val="00A43CC0"/>
    <w:rsid w:val="00A63A53"/>
    <w:rsid w:val="00A7E2A8"/>
    <w:rsid w:val="00A82DDC"/>
    <w:rsid w:val="00A87A81"/>
    <w:rsid w:val="00AA748C"/>
    <w:rsid w:val="00AC5743"/>
    <w:rsid w:val="00AC5E27"/>
    <w:rsid w:val="00AD4649"/>
    <w:rsid w:val="00AF142E"/>
    <w:rsid w:val="00B2771D"/>
    <w:rsid w:val="00B55102"/>
    <w:rsid w:val="00B57D82"/>
    <w:rsid w:val="00B70718"/>
    <w:rsid w:val="00B81859"/>
    <w:rsid w:val="00B8350D"/>
    <w:rsid w:val="00B917D4"/>
    <w:rsid w:val="00B9567A"/>
    <w:rsid w:val="00BA6DA8"/>
    <w:rsid w:val="00BB431A"/>
    <w:rsid w:val="00BB5967"/>
    <w:rsid w:val="00BD04C5"/>
    <w:rsid w:val="00BD4F06"/>
    <w:rsid w:val="00BF13A6"/>
    <w:rsid w:val="00BF43E8"/>
    <w:rsid w:val="00C1126C"/>
    <w:rsid w:val="00C27799"/>
    <w:rsid w:val="00C43F8F"/>
    <w:rsid w:val="00C720D1"/>
    <w:rsid w:val="00C7581C"/>
    <w:rsid w:val="00C94031"/>
    <w:rsid w:val="00C9444F"/>
    <w:rsid w:val="00CA1947"/>
    <w:rsid w:val="00CA31DD"/>
    <w:rsid w:val="00CC05A3"/>
    <w:rsid w:val="00CC1946"/>
    <w:rsid w:val="00CE5794"/>
    <w:rsid w:val="00D13CCE"/>
    <w:rsid w:val="00D30675"/>
    <w:rsid w:val="00D318A0"/>
    <w:rsid w:val="00D31E91"/>
    <w:rsid w:val="00D71361"/>
    <w:rsid w:val="00D90586"/>
    <w:rsid w:val="00D97696"/>
    <w:rsid w:val="00DA285B"/>
    <w:rsid w:val="00DB358D"/>
    <w:rsid w:val="00DB377E"/>
    <w:rsid w:val="00DE7220"/>
    <w:rsid w:val="00E130A5"/>
    <w:rsid w:val="00E13B42"/>
    <w:rsid w:val="00E41E5C"/>
    <w:rsid w:val="00E42FBE"/>
    <w:rsid w:val="00E51966"/>
    <w:rsid w:val="00E651A4"/>
    <w:rsid w:val="00E70D52"/>
    <w:rsid w:val="00E71EF6"/>
    <w:rsid w:val="00E720CD"/>
    <w:rsid w:val="00EC137A"/>
    <w:rsid w:val="00ED12FC"/>
    <w:rsid w:val="00F14DC7"/>
    <w:rsid w:val="00F25DA7"/>
    <w:rsid w:val="00F533D7"/>
    <w:rsid w:val="00F56EBC"/>
    <w:rsid w:val="00F73B48"/>
    <w:rsid w:val="00F80B7C"/>
    <w:rsid w:val="00F82EFE"/>
    <w:rsid w:val="00F87543"/>
    <w:rsid w:val="00FA1413"/>
    <w:rsid w:val="00FA1D6C"/>
    <w:rsid w:val="00FC0C58"/>
    <w:rsid w:val="00FD09C2"/>
    <w:rsid w:val="00FD10AD"/>
    <w:rsid w:val="00FD4EAA"/>
    <w:rsid w:val="00FE5A55"/>
    <w:rsid w:val="00FF3B61"/>
    <w:rsid w:val="00FF4EE0"/>
    <w:rsid w:val="03DEEBF2"/>
    <w:rsid w:val="06994B9A"/>
    <w:rsid w:val="0B431F59"/>
    <w:rsid w:val="174641FB"/>
    <w:rsid w:val="177D5DD5"/>
    <w:rsid w:val="214C43C9"/>
    <w:rsid w:val="310D31EC"/>
    <w:rsid w:val="384D047B"/>
    <w:rsid w:val="4215EBBB"/>
    <w:rsid w:val="447EA5AE"/>
    <w:rsid w:val="4ED4EB70"/>
    <w:rsid w:val="5337CF63"/>
    <w:rsid w:val="6D5B1838"/>
    <w:rsid w:val="6F34EF1C"/>
    <w:rsid w:val="700833A4"/>
    <w:rsid w:val="731A939B"/>
    <w:rsid w:val="75EC5538"/>
    <w:rsid w:val="76E6C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BBDB6"/>
  <w15:chartTrackingRefBased/>
  <w15:docId w15:val="{B6FBDF35-ACA2-4554-AE39-7BEE1BF33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3ECA"/>
    <w:rPr>
      <w:color w:val="808080"/>
    </w:rPr>
  </w:style>
  <w:style w:type="paragraph" w:styleId="ListParagraph">
    <w:name w:val="List Paragraph"/>
    <w:basedOn w:val="Normal"/>
    <w:uiPriority w:val="34"/>
    <w:qFormat/>
    <w:rsid w:val="00441A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2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2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2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E48"/>
  </w:style>
  <w:style w:type="paragraph" w:styleId="Footer">
    <w:name w:val="footer"/>
    <w:basedOn w:val="Normal"/>
    <w:link w:val="Foot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E48"/>
  </w:style>
  <w:style w:type="character" w:styleId="Hyperlink">
    <w:name w:val="Hyperlink"/>
    <w:basedOn w:val="DefaultParagraphFont"/>
    <w:uiPriority w:val="99"/>
    <w:unhideWhenUsed/>
    <w:rsid w:val="00A32E48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9D2CE6"/>
  </w:style>
  <w:style w:type="character" w:customStyle="1" w:styleId="eop">
    <w:name w:val="eop"/>
    <w:basedOn w:val="DefaultParagraphFont"/>
    <w:rsid w:val="00B707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1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73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00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75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22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3920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cdc.gov/coronavirus/2019-ncov/hcp/facility-planning-operations.html?CDC_AA_refVal=https%3A%2F%2Fwww.cdc.gov%2Fcoronavirus%2F2019-ncov%2Fhcp%2Fguidance-hcf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1D0D9C94D14841A127620968703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B19C0-EC41-45F2-83AA-D075FB9B5D08}"/>
      </w:docPartPr>
      <w:docPartBody>
        <w:p w:rsidR="00F21632" w:rsidRDefault="005C0E18">
          <w:pPr>
            <w:pStyle w:val="2F1D0D9C94D14841A1276209687034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B67A8FFFE42FCAC763D5408D99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55FF2-7B7D-46F7-BA79-08074B1A75F5}"/>
      </w:docPartPr>
      <w:docPartBody>
        <w:p w:rsidR="00F21632" w:rsidRDefault="005C0E18">
          <w:pPr>
            <w:pStyle w:val="635B67A8FFFE42FCAC763D5408D996D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F99A96A3749A9AC2ED4A8BCAA0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692-9C44-4F1A-95A0-FC9619AAE9A8}"/>
      </w:docPartPr>
      <w:docPartBody>
        <w:p w:rsidR="00F21632" w:rsidRDefault="005C0E18">
          <w:pPr>
            <w:pStyle w:val="53DF99A96A3749A9AC2ED4A8BCAA0A12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DD3C399964809B8D17B807E67F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200FA-2615-49BE-B573-9E5A14DA7B4C}"/>
      </w:docPartPr>
      <w:docPartBody>
        <w:p w:rsidR="00F21632" w:rsidRDefault="005C0E18">
          <w:pPr>
            <w:pStyle w:val="DD8DD3C399964809B8D17B807E67FF88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5C4879F3F4445FB848FF90D90DA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7525-1400-405C-8C92-2B2E26B5001A}"/>
      </w:docPartPr>
      <w:docPartBody>
        <w:p w:rsidR="00F21632" w:rsidRDefault="005C0E18">
          <w:pPr>
            <w:pStyle w:val="705C4879F3F4445FB848FF90D90DA030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D68646F9D4E56A38A8247F532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9230A-3B52-4DC8-A80C-B5786303C7BD}"/>
      </w:docPartPr>
      <w:docPartBody>
        <w:p w:rsidR="00F21632" w:rsidRDefault="005C0E18">
          <w:pPr>
            <w:pStyle w:val="3BBD68646F9D4E56A38A8247F532B465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7E3638FD88412A949EC3ADC15D4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78AF8-286D-4587-82F7-37CCB3DB1741}"/>
      </w:docPartPr>
      <w:docPartBody>
        <w:p w:rsidR="00F21632" w:rsidRDefault="005C0E18">
          <w:pPr>
            <w:pStyle w:val="DB7E3638FD88412A949EC3ADC15D478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E13621C3794F93B92979044CF7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BBC7C-770B-4285-BCF7-0E381F0F4F50}"/>
      </w:docPartPr>
      <w:docPartBody>
        <w:p w:rsidR="00790C92" w:rsidRDefault="00BB5967" w:rsidP="00BB5967">
          <w:pPr>
            <w:pStyle w:val="CEE13621C3794F93B92979044CF7964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3DC7AF0014BB1899633C99FB13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0D82-E5D4-4DD4-BF6F-A4725924D562}"/>
      </w:docPartPr>
      <w:docPartBody>
        <w:p w:rsidR="00790C92" w:rsidRDefault="00BB5967" w:rsidP="00BB5967">
          <w:pPr>
            <w:pStyle w:val="2383DC7AF0014BB1899633C99FB13D3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0495CAE84C45BEA19C9FA895666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648D2-6D96-4028-A208-44A43762EEBE}"/>
      </w:docPartPr>
      <w:docPartBody>
        <w:p w:rsidR="00790C92" w:rsidRDefault="00BB5967" w:rsidP="00BB5967">
          <w:pPr>
            <w:pStyle w:val="9B0495CAE84C45BEA19C9FA89566614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4349F511A49FAA5B43B0AD25A2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AA4D8-FC14-4CFC-A88C-9D38E68E163D}"/>
      </w:docPartPr>
      <w:docPartBody>
        <w:p w:rsidR="00790C92" w:rsidRDefault="00BB5967" w:rsidP="00BB5967">
          <w:pPr>
            <w:pStyle w:val="BAD4349F511A49FAA5B43B0AD25A278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481FF77DA8492393DFBD92E94A0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1ACC6-5DCF-4D2C-875A-0BC00379AF29}"/>
      </w:docPartPr>
      <w:docPartBody>
        <w:p w:rsidR="0032382F" w:rsidRDefault="00F25DA7" w:rsidP="00F25DA7">
          <w:pPr>
            <w:pStyle w:val="A5481FF77DA8492393DFBD92E94A0529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0790DBB6204301B330E9CDF57BA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5A475-4960-4886-B85D-F594F42FEFBA}"/>
      </w:docPartPr>
      <w:docPartBody>
        <w:p w:rsidR="0032382F" w:rsidRDefault="00F25DA7" w:rsidP="00F25DA7">
          <w:pPr>
            <w:pStyle w:val="350790DBB6204301B330E9CDF57BAC3E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E52B2DE6C940A19DFF93F98E4F7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A7C81-48ED-4B56-9B0C-F831BA0B5001}"/>
      </w:docPartPr>
      <w:docPartBody>
        <w:p w:rsidR="0032382F" w:rsidRDefault="00F25DA7" w:rsidP="00F25DA7">
          <w:pPr>
            <w:pStyle w:val="57E52B2DE6C940A19DFF93F98E4F70F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60A6A981F4651BA6C54F961FAB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661B4-41CB-4792-9E67-72DB2404F89C}"/>
      </w:docPartPr>
      <w:docPartBody>
        <w:p w:rsidR="0032382F" w:rsidRDefault="00F25DA7" w:rsidP="00F25DA7">
          <w:pPr>
            <w:pStyle w:val="F5460A6A981F4651BA6C54F961FABFF8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2442D7574C49408E08C7B54496E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EB33E-FAC3-4E6D-AC1F-D6DF3A7A0875}"/>
      </w:docPartPr>
      <w:docPartBody>
        <w:p w:rsidR="0032382F" w:rsidRDefault="00F25DA7" w:rsidP="00F25DA7">
          <w:pPr>
            <w:pStyle w:val="B72442D7574C49408E08C7B54496E9CE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E3C6A2A77D4C78B97104AB18D2D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7D813-CB92-4548-AE15-E56F638B1606}"/>
      </w:docPartPr>
      <w:docPartBody>
        <w:p w:rsidR="0032382F" w:rsidRDefault="00F25DA7" w:rsidP="00F25DA7">
          <w:pPr>
            <w:pStyle w:val="EAE3C6A2A77D4C78B97104AB18D2D658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3D5E3F43FB4BE4B44721BF2D156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4731-4AD0-499F-96BF-8E5C4E0220CD}"/>
      </w:docPartPr>
      <w:docPartBody>
        <w:p w:rsidR="0032382F" w:rsidRDefault="00F25DA7" w:rsidP="00F25DA7">
          <w:pPr>
            <w:pStyle w:val="0E3D5E3F43FB4BE4B44721BF2D156B56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57BC429FA437A8633592209F94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5207E-037C-4ADE-9897-474586768685}"/>
      </w:docPartPr>
      <w:docPartBody>
        <w:p w:rsidR="0032382F" w:rsidRDefault="00F25DA7" w:rsidP="00F25DA7">
          <w:pPr>
            <w:pStyle w:val="48757BC429FA437A8633592209F94A1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B569E210F46469332D15466F4A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3E583-CB42-4E62-A340-1476F043B9FC}"/>
      </w:docPartPr>
      <w:docPartBody>
        <w:p w:rsidR="0032382F" w:rsidRDefault="00F25DA7" w:rsidP="00F25DA7">
          <w:pPr>
            <w:pStyle w:val="BEEB569E210F46469332D15466F4ABF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C785C96F54A25A7EED8572261B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57121-7424-4C29-A171-D887724E956D}"/>
      </w:docPartPr>
      <w:docPartBody>
        <w:p w:rsidR="00936334" w:rsidRDefault="00936334">
          <w:pPr>
            <w:pStyle w:val="50DC785C96F54A25A7EED8572261BA89"/>
          </w:pPr>
          <w:r>
            <w:rPr>
              <w:rStyle w:val="PlaceholderText"/>
              <w:b/>
              <w:bCs/>
            </w:rPr>
            <w:t>Facility Name</w:t>
          </w:r>
          <w:r w:rsidRPr="00723E03">
            <w:rPr>
              <w:rStyle w:val="PlaceholderText"/>
              <w:b/>
              <w:bCs/>
            </w:rPr>
            <w:t>.</w:t>
          </w:r>
        </w:p>
      </w:docPartBody>
    </w:docPart>
    <w:docPart>
      <w:docPartPr>
        <w:name w:val="96B92A86A1A644C3B22D9B3FD5BD7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13AC2-8146-43FE-902B-79A90CC0CA33}"/>
      </w:docPartPr>
      <w:docPartBody>
        <w:p w:rsidR="00936334" w:rsidRDefault="00936334">
          <w:pPr>
            <w:pStyle w:val="96B92A86A1A644C3B22D9B3FD5BD7324"/>
          </w:pPr>
          <w:r w:rsidRPr="00A8416C">
            <w:rPr>
              <w:rStyle w:val="PlaceholderText"/>
              <w:b/>
              <w:bCs/>
            </w:rPr>
            <w:t>Facility ID</w:t>
          </w:r>
        </w:p>
      </w:docPartBody>
    </w:docPart>
    <w:docPart>
      <w:docPartPr>
        <w:name w:val="9A50C4B6575249B9824D3F1A8AE3E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8E9D3-B66F-4B4D-9B8A-DBCB3F87DB49}"/>
      </w:docPartPr>
      <w:docPartBody>
        <w:p w:rsidR="00936334" w:rsidRDefault="00936334">
          <w:pPr>
            <w:pStyle w:val="9A50C4B6575249B9824D3F1A8AE3E77E"/>
          </w:pPr>
          <w:r w:rsidRPr="008C5E2B">
            <w:rPr>
              <w:rStyle w:val="PlaceholderText"/>
              <w:b/>
              <w:bCs/>
            </w:rPr>
            <w:t>Date</w:t>
          </w:r>
        </w:p>
      </w:docPartBody>
    </w:docPart>
    <w:docPart>
      <w:docPartPr>
        <w:name w:val="34EDF71A118F412782F5331854A56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1466-6064-44AA-8A07-FFA0C3140459}"/>
      </w:docPartPr>
      <w:docPartBody>
        <w:p w:rsidR="00936334" w:rsidRDefault="00936334">
          <w:pPr>
            <w:pStyle w:val="34EDF71A118F412782F5331854A56A44"/>
          </w:pPr>
          <w:r w:rsidRPr="00A8416C">
            <w:rPr>
              <w:rStyle w:val="PlaceholderText"/>
              <w:b/>
              <w:bCs/>
            </w:rPr>
            <w:t>Survey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37D1"/>
    <w:rsid w:val="00034B68"/>
    <w:rsid w:val="002250B5"/>
    <w:rsid w:val="00226D28"/>
    <w:rsid w:val="002C6159"/>
    <w:rsid w:val="002D1AAD"/>
    <w:rsid w:val="002D3DFF"/>
    <w:rsid w:val="002D5AEA"/>
    <w:rsid w:val="0032382F"/>
    <w:rsid w:val="005537D1"/>
    <w:rsid w:val="00584F7F"/>
    <w:rsid w:val="005C0E18"/>
    <w:rsid w:val="00790C92"/>
    <w:rsid w:val="007E3744"/>
    <w:rsid w:val="0085752F"/>
    <w:rsid w:val="008759FF"/>
    <w:rsid w:val="00936334"/>
    <w:rsid w:val="00A5260A"/>
    <w:rsid w:val="00BB5967"/>
    <w:rsid w:val="00C963F5"/>
    <w:rsid w:val="00CF5CB6"/>
    <w:rsid w:val="00D44D36"/>
    <w:rsid w:val="00D62399"/>
    <w:rsid w:val="00DD1FDB"/>
    <w:rsid w:val="00E46041"/>
    <w:rsid w:val="00EF0676"/>
    <w:rsid w:val="00F21632"/>
    <w:rsid w:val="00F2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EE13621C3794F93B92979044CF7964C">
    <w:name w:val="CEE13621C3794F93B92979044CF7964C"/>
    <w:rsid w:val="00BB5967"/>
  </w:style>
  <w:style w:type="paragraph" w:customStyle="1" w:styleId="2383DC7AF0014BB1899633C99FB13D37">
    <w:name w:val="2383DC7AF0014BB1899633C99FB13D37"/>
    <w:rsid w:val="00BB5967"/>
  </w:style>
  <w:style w:type="paragraph" w:customStyle="1" w:styleId="2F1D0D9C94D14841A1276209687034DC">
    <w:name w:val="2F1D0D9C94D14841A1276209687034DC"/>
  </w:style>
  <w:style w:type="paragraph" w:customStyle="1" w:styleId="635B67A8FFFE42FCAC763D5408D996D3">
    <w:name w:val="635B67A8FFFE42FCAC763D5408D996D3"/>
  </w:style>
  <w:style w:type="paragraph" w:customStyle="1" w:styleId="53DF99A96A3749A9AC2ED4A8BCAA0A12">
    <w:name w:val="53DF99A96A3749A9AC2ED4A8BCAA0A12"/>
  </w:style>
  <w:style w:type="paragraph" w:customStyle="1" w:styleId="DD8DD3C399964809B8D17B807E67FF88">
    <w:name w:val="DD8DD3C399964809B8D17B807E67FF88"/>
  </w:style>
  <w:style w:type="paragraph" w:customStyle="1" w:styleId="705C4879F3F4445FB848FF90D90DA030">
    <w:name w:val="705C4879F3F4445FB848FF90D90DA030"/>
  </w:style>
  <w:style w:type="paragraph" w:customStyle="1" w:styleId="3BBD68646F9D4E56A38A8247F532B465">
    <w:name w:val="3BBD68646F9D4E56A38A8247F532B465"/>
  </w:style>
  <w:style w:type="paragraph" w:customStyle="1" w:styleId="DB7E3638FD88412A949EC3ADC15D4787">
    <w:name w:val="DB7E3638FD88412A949EC3ADC15D4787"/>
  </w:style>
  <w:style w:type="paragraph" w:customStyle="1" w:styleId="9B0495CAE84C45BEA19C9FA89566614B">
    <w:name w:val="9B0495CAE84C45BEA19C9FA89566614B"/>
    <w:rsid w:val="00BB5967"/>
  </w:style>
  <w:style w:type="paragraph" w:customStyle="1" w:styleId="BAD4349F511A49FAA5B43B0AD25A278C">
    <w:name w:val="BAD4349F511A49FAA5B43B0AD25A278C"/>
    <w:rsid w:val="00BB5967"/>
  </w:style>
  <w:style w:type="paragraph" w:customStyle="1" w:styleId="A5481FF77DA8492393DFBD92E94A0529">
    <w:name w:val="A5481FF77DA8492393DFBD92E94A0529"/>
    <w:rsid w:val="00F25DA7"/>
  </w:style>
  <w:style w:type="paragraph" w:customStyle="1" w:styleId="350790DBB6204301B330E9CDF57BAC3E">
    <w:name w:val="350790DBB6204301B330E9CDF57BAC3E"/>
    <w:rsid w:val="00F25DA7"/>
  </w:style>
  <w:style w:type="paragraph" w:customStyle="1" w:styleId="57E52B2DE6C940A19DFF93F98E4F70FC">
    <w:name w:val="57E52B2DE6C940A19DFF93F98E4F70FC"/>
    <w:rsid w:val="00F25DA7"/>
  </w:style>
  <w:style w:type="paragraph" w:customStyle="1" w:styleId="F5460A6A981F4651BA6C54F961FABFF8">
    <w:name w:val="F5460A6A981F4651BA6C54F961FABFF8"/>
    <w:rsid w:val="00F25DA7"/>
  </w:style>
  <w:style w:type="paragraph" w:customStyle="1" w:styleId="B72442D7574C49408E08C7B54496E9CE">
    <w:name w:val="B72442D7574C49408E08C7B54496E9CE"/>
    <w:rsid w:val="00F25DA7"/>
  </w:style>
  <w:style w:type="paragraph" w:customStyle="1" w:styleId="EAE3C6A2A77D4C78B97104AB18D2D658">
    <w:name w:val="EAE3C6A2A77D4C78B97104AB18D2D658"/>
    <w:rsid w:val="00F25DA7"/>
  </w:style>
  <w:style w:type="paragraph" w:customStyle="1" w:styleId="0E3D5E3F43FB4BE4B44721BF2D156B56">
    <w:name w:val="0E3D5E3F43FB4BE4B44721BF2D156B56"/>
    <w:rsid w:val="00F25DA7"/>
  </w:style>
  <w:style w:type="paragraph" w:customStyle="1" w:styleId="48757BC429FA437A8633592209F94A13">
    <w:name w:val="48757BC429FA437A8633592209F94A13"/>
    <w:rsid w:val="00F25DA7"/>
  </w:style>
  <w:style w:type="paragraph" w:customStyle="1" w:styleId="BEEB569E210F46469332D15466F4ABF3">
    <w:name w:val="BEEB569E210F46469332D15466F4ABF3"/>
    <w:rsid w:val="00F25DA7"/>
  </w:style>
  <w:style w:type="paragraph" w:customStyle="1" w:styleId="50DC785C96F54A25A7EED8572261BA89">
    <w:name w:val="50DC785C96F54A25A7EED8572261BA89"/>
  </w:style>
  <w:style w:type="paragraph" w:customStyle="1" w:styleId="96B92A86A1A644C3B22D9B3FD5BD7324">
    <w:name w:val="96B92A86A1A644C3B22D9B3FD5BD7324"/>
  </w:style>
  <w:style w:type="paragraph" w:customStyle="1" w:styleId="9A50C4B6575249B9824D3F1A8AE3E77E">
    <w:name w:val="9A50C4B6575249B9824D3F1A8AE3E77E"/>
  </w:style>
  <w:style w:type="paragraph" w:customStyle="1" w:styleId="34EDF71A118F412782F5331854A56A44">
    <w:name w:val="34EDF71A118F412782F5331854A56A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67043F2F17644844201F5C679E64B" ma:contentTypeVersion="12" ma:contentTypeDescription="Create a new document." ma:contentTypeScope="" ma:versionID="3b2821721ce407cac68a2bfee6f4c991">
  <xsd:schema xmlns:xsd="http://www.w3.org/2001/XMLSchema" xmlns:xs="http://www.w3.org/2001/XMLSchema" xmlns:p="http://schemas.microsoft.com/office/2006/metadata/properties" xmlns:ns2="09898883-3dfe-4eb2-8d3d-139294b1ded0" xmlns:ns3="a5152e29-4733-4fcf-9593-de1e8b7d6df6" targetNamespace="http://schemas.microsoft.com/office/2006/metadata/properties" ma:root="true" ma:fieldsID="b28a23a0602ca8f93082c1c09d180ea2" ns2:_="" ns3:_="">
    <xsd:import namespace="09898883-3dfe-4eb2-8d3d-139294b1ded0"/>
    <xsd:import namespace="a5152e29-4733-4fcf-9593-de1e8b7d6d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98883-3dfe-4eb2-8d3d-139294b1d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52e29-4733-4fcf-9593-de1e8b7d6d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152e29-4733-4fcf-9593-de1e8b7d6df6">
      <UserInfo>
        <DisplayName>Monda Shaver</DisplayName>
        <AccountId>13</AccountId>
        <AccountType/>
      </UserInfo>
      <UserInfo>
        <DisplayName>Ilana Wolff</DisplayName>
        <AccountId>64</AccountId>
        <AccountType/>
      </UserInfo>
      <UserInfo>
        <DisplayName>Michon Mayfield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70FD4C2-33AA-45D5-9D0D-3F9CF2D67C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898883-3dfe-4eb2-8d3d-139294b1ded0"/>
    <ds:schemaRef ds:uri="a5152e29-4733-4fcf-9593-de1e8b7d6d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A2E042-6C71-40A6-B025-AF585594FA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22B91-D985-4284-8B0A-028224FBA8E4}">
  <ds:schemaRefs>
    <ds:schemaRef ds:uri="http://purl.org/dc/dcmitype/"/>
    <ds:schemaRef ds:uri="http://purl.org/dc/elements/1.1/"/>
    <ds:schemaRef ds:uri="a5152e29-4733-4fcf-9593-de1e8b7d6df6"/>
    <ds:schemaRef ds:uri="09898883-3dfe-4eb2-8d3d-139294b1ded0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23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a Shaver</dc:creator>
  <cp:keywords/>
  <dc:description/>
  <cp:lastModifiedBy>Monda Shaver</cp:lastModifiedBy>
  <cp:revision>2</cp:revision>
  <dcterms:created xsi:type="dcterms:W3CDTF">2021-10-07T20:43:00Z</dcterms:created>
  <dcterms:modified xsi:type="dcterms:W3CDTF">2021-10-07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67043F2F17644844201F5C679E64B</vt:lpwstr>
  </property>
</Properties>
</file>